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10414" w14:textId="751D3670" w:rsidR="00DA666D" w:rsidRDefault="00DA666D" w:rsidP="00DA666D">
      <w:pPr>
        <w:tabs>
          <w:tab w:val="left" w:pos="1048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PHD</w:t>
      </w:r>
      <w:r w:rsidRPr="000C137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CHEMICAL ENGINEERING</w:t>
      </w:r>
    </w:p>
    <w:p w14:paraId="1B0212EF" w14:textId="6DCBE817" w:rsidR="001E2EAC" w:rsidRDefault="001E2EAC" w:rsidP="001E2EAC">
      <w:pPr>
        <w:tabs>
          <w:tab w:val="left" w:pos="1048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0996" w:type="dxa"/>
        <w:tblInd w:w="-885" w:type="dxa"/>
        <w:tblLook w:val="04A0" w:firstRow="1" w:lastRow="0" w:firstColumn="1" w:lastColumn="0" w:noHBand="0" w:noVBand="1"/>
      </w:tblPr>
      <w:tblGrid>
        <w:gridCol w:w="540"/>
        <w:gridCol w:w="1263"/>
        <w:gridCol w:w="680"/>
        <w:gridCol w:w="789"/>
        <w:gridCol w:w="757"/>
        <w:gridCol w:w="735"/>
        <w:gridCol w:w="789"/>
        <w:gridCol w:w="757"/>
        <w:gridCol w:w="783"/>
        <w:gridCol w:w="894"/>
        <w:gridCol w:w="843"/>
        <w:gridCol w:w="715"/>
        <w:gridCol w:w="1451"/>
      </w:tblGrid>
      <w:tr w:rsidR="001E227E" w:rsidRPr="001E2EAC" w14:paraId="364E269F" w14:textId="77777777" w:rsidTr="003127C3">
        <w:trPr>
          <w:cantSplit/>
          <w:trHeight w:val="113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5F56D" w14:textId="77777777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Sr No.</w:t>
            </w:r>
          </w:p>
        </w:tc>
        <w:tc>
          <w:tcPr>
            <w:tcW w:w="12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52DF6" w14:textId="77777777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Name</w:t>
            </w:r>
          </w:p>
        </w:tc>
        <w:tc>
          <w:tcPr>
            <w:tcW w:w="6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47612EA1" w14:textId="77777777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BS CGPA/%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76469E6B" w14:textId="454FB892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CGPA to Percentage</w:t>
            </w:r>
          </w:p>
        </w:tc>
        <w:tc>
          <w:tcPr>
            <w:tcW w:w="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0E38571A" w14:textId="51C509C3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 xml:space="preserve">BS Marks         </w:t>
            </w:r>
            <w:proofErr w:type="gramStart"/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 xml:space="preserve">   </w:t>
            </w:r>
            <w:r w:rsidR="001E227E">
              <w:rPr>
                <w:rFonts w:ascii="Times New Roman" w:hAnsi="Times New Roman" w:cs="Times New Roman"/>
                <w:b/>
                <w:bCs/>
                <w:lang w:eastAsia="en-PK"/>
              </w:rPr>
              <w:t>(</w:t>
            </w:r>
            <w:proofErr w:type="gramEnd"/>
            <w:r w:rsidR="001E227E">
              <w:rPr>
                <w:rFonts w:ascii="Times New Roman" w:hAnsi="Times New Roman" w:cs="Times New Roman"/>
                <w:b/>
                <w:bCs/>
                <w:lang w:eastAsia="en-PK"/>
              </w:rPr>
              <w:t xml:space="preserve">out of </w:t>
            </w: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20</w:t>
            </w:r>
            <w:r w:rsidR="001E227E">
              <w:rPr>
                <w:rFonts w:ascii="Times New Roman" w:hAnsi="Times New Roman" w:cs="Times New Roman"/>
                <w:b/>
                <w:bCs/>
                <w:lang w:eastAsia="en-PK"/>
              </w:rPr>
              <w:t>)</w:t>
            </w:r>
          </w:p>
        </w:tc>
        <w:tc>
          <w:tcPr>
            <w:tcW w:w="7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22722709" w14:textId="77777777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MS CGPA/%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0504CA7" w14:textId="2D034E81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CGPA to Percentage</w:t>
            </w:r>
          </w:p>
        </w:tc>
        <w:tc>
          <w:tcPr>
            <w:tcW w:w="7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739967F9" w14:textId="16DF683B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 xml:space="preserve">MS Marks      </w:t>
            </w:r>
            <w:proofErr w:type="gramStart"/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 xml:space="preserve">   </w:t>
            </w:r>
            <w:r w:rsidR="001E227E">
              <w:rPr>
                <w:rFonts w:ascii="Times New Roman" w:hAnsi="Times New Roman" w:cs="Times New Roman"/>
                <w:b/>
                <w:bCs/>
                <w:lang w:eastAsia="en-PK"/>
              </w:rPr>
              <w:t>(</w:t>
            </w:r>
            <w:proofErr w:type="gramEnd"/>
            <w:r w:rsidR="001E227E">
              <w:rPr>
                <w:rFonts w:ascii="Times New Roman" w:hAnsi="Times New Roman" w:cs="Times New Roman"/>
                <w:b/>
                <w:bCs/>
                <w:lang w:eastAsia="en-PK"/>
              </w:rPr>
              <w:t xml:space="preserve">out of </w:t>
            </w: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20</w:t>
            </w:r>
            <w:r w:rsidR="001E227E">
              <w:rPr>
                <w:rFonts w:ascii="Times New Roman" w:hAnsi="Times New Roman" w:cs="Times New Roman"/>
                <w:b/>
                <w:bCs/>
                <w:lang w:eastAsia="en-PK"/>
              </w:rPr>
              <w:t>)</w:t>
            </w:r>
          </w:p>
        </w:tc>
        <w:tc>
          <w:tcPr>
            <w:tcW w:w="7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F36BC55" w14:textId="77777777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MNSUET Test Marks</w:t>
            </w:r>
          </w:p>
        </w:tc>
        <w:tc>
          <w:tcPr>
            <w:tcW w:w="8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14:paraId="51E3F2E7" w14:textId="478F5755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 xml:space="preserve">MNSUET Test       </w:t>
            </w:r>
            <w:proofErr w:type="gramStart"/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 xml:space="preserve">   </w:t>
            </w:r>
            <w:r w:rsidR="001E227E">
              <w:rPr>
                <w:rFonts w:ascii="Times New Roman" w:hAnsi="Times New Roman" w:cs="Times New Roman"/>
                <w:b/>
                <w:bCs/>
                <w:lang w:eastAsia="en-PK"/>
              </w:rPr>
              <w:t>(</w:t>
            </w:r>
            <w:proofErr w:type="gramEnd"/>
            <w:r w:rsidR="001E227E">
              <w:rPr>
                <w:rFonts w:ascii="Times New Roman" w:hAnsi="Times New Roman" w:cs="Times New Roman"/>
                <w:b/>
                <w:bCs/>
                <w:lang w:eastAsia="en-PK"/>
              </w:rPr>
              <w:t xml:space="preserve">out of </w:t>
            </w: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40</w:t>
            </w:r>
            <w:r w:rsidR="001E227E">
              <w:rPr>
                <w:rFonts w:ascii="Times New Roman" w:hAnsi="Times New Roman" w:cs="Times New Roman"/>
                <w:b/>
                <w:bCs/>
                <w:lang w:eastAsia="en-PK"/>
              </w:rPr>
              <w:t>)</w:t>
            </w:r>
          </w:p>
        </w:tc>
        <w:tc>
          <w:tcPr>
            <w:tcW w:w="8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30EA6295" w14:textId="2CD3772A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 xml:space="preserve">Interview         </w:t>
            </w:r>
            <w:proofErr w:type="gramStart"/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 xml:space="preserve">   (</w:t>
            </w:r>
            <w:proofErr w:type="gramEnd"/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out of 20)</w:t>
            </w:r>
          </w:p>
        </w:tc>
        <w:tc>
          <w:tcPr>
            <w:tcW w:w="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AD4BFBA" w14:textId="77777777" w:rsidR="001E2EAC" w:rsidRPr="001E227E" w:rsidRDefault="001E2EAC" w:rsidP="001E227E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 xml:space="preserve">Total               </w:t>
            </w:r>
            <w:proofErr w:type="gramStart"/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 xml:space="preserve">   (</w:t>
            </w:r>
            <w:proofErr w:type="gramEnd"/>
            <w:r w:rsidRPr="001E227E">
              <w:rPr>
                <w:rFonts w:ascii="Times New Roman" w:hAnsi="Times New Roman" w:cs="Times New Roman"/>
                <w:b/>
                <w:bCs/>
                <w:lang w:val="en-PK" w:eastAsia="en-PK"/>
              </w:rPr>
              <w:t>out of 100)</w:t>
            </w:r>
          </w:p>
        </w:tc>
        <w:tc>
          <w:tcPr>
            <w:tcW w:w="14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C14FE" w14:textId="77777777" w:rsidR="001E2EAC" w:rsidRPr="001E2EAC" w:rsidRDefault="001E2EAC" w:rsidP="003127C3">
            <w:pPr>
              <w:pStyle w:val="NoSpacing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val="en-PK" w:eastAsia="en-PK"/>
              </w:rPr>
            </w:pPr>
            <w:r w:rsidRPr="001E2EAC">
              <w:rPr>
                <w:rFonts w:ascii="Times New Roman" w:hAnsi="Times New Roman" w:cs="Times New Roman"/>
                <w:b/>
                <w:bCs/>
                <w:lang w:val="en-PK" w:eastAsia="en-PK"/>
              </w:rPr>
              <w:t>Remarks</w:t>
            </w:r>
          </w:p>
        </w:tc>
      </w:tr>
      <w:tr w:rsidR="00BD0A97" w:rsidRPr="001E227E" w14:paraId="69881E27" w14:textId="77777777" w:rsidTr="00BD0A97">
        <w:trPr>
          <w:trHeight w:val="30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32D6C" w14:textId="2FFB1572" w:rsidR="00BD0A97" w:rsidRPr="001E227E" w:rsidRDefault="00BD0A97" w:rsidP="00BD0A97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627268" w14:textId="2A1964CF" w:rsidR="00BD0A97" w:rsidRPr="001E227E" w:rsidRDefault="00BD0A97" w:rsidP="00BD0A9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Mina Arshad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BE861" w14:textId="2B3D1465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3.900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EC0F6" w14:textId="61442D32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87.0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D4A3F" w14:textId="0F86D473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17.40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64B85" w14:textId="4290E7DD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3.800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C183E" w14:textId="4C1BE9F1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84.0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ABDB8" w14:textId="65EAA88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16.8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D025A" w14:textId="7650250C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82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00D9C" w14:textId="7BAA2DAC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32.8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F70E7C" w14:textId="4AA72A7A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19.3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38BB5" w14:textId="0A156211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86.33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35E5F" w14:textId="2C14C064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dmission Granted</w:t>
            </w:r>
          </w:p>
        </w:tc>
      </w:tr>
      <w:tr w:rsidR="00BD0A97" w:rsidRPr="001E227E" w14:paraId="7D78531E" w14:textId="77777777" w:rsidTr="00E44C57">
        <w:trPr>
          <w:trHeight w:val="30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F9AE7D" w14:textId="4E7270C8" w:rsidR="00BD0A97" w:rsidRPr="001E227E" w:rsidRDefault="00BD0A97" w:rsidP="00BD0A97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A7AF99" w14:textId="77777777" w:rsidR="00BD0A97" w:rsidRPr="001E227E" w:rsidRDefault="00BD0A97" w:rsidP="00BD0A9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Ali Sarosh Khawaja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0877A5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3.830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2C08B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84.9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0178E7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16.98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7F8AD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3.600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BFEFB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78.00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1D6DF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15.60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AD143C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78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E18DE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31.2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CB2AC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20.00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F48E6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83.78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BC8649" w14:textId="25134039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7046D7">
              <w:rPr>
                <w:rFonts w:ascii="Times New Roman" w:hAnsi="Times New Roman" w:cs="Times New Roman"/>
                <w:sz w:val="20"/>
                <w:szCs w:val="20"/>
              </w:rPr>
              <w:t>Admission Granted</w:t>
            </w:r>
          </w:p>
        </w:tc>
      </w:tr>
      <w:tr w:rsidR="00BD0A97" w:rsidRPr="001E227E" w14:paraId="05677114" w14:textId="77777777" w:rsidTr="00BD0A97">
        <w:trPr>
          <w:trHeight w:val="30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9935F" w14:textId="175D959B" w:rsidR="00BD0A97" w:rsidRPr="001E227E" w:rsidRDefault="00BD0A97" w:rsidP="00BD0A97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76586" w14:textId="3192241D" w:rsidR="00BD0A97" w:rsidRPr="001E227E" w:rsidRDefault="00BD0A97" w:rsidP="00BD0A9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Anem Saeed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EA07F" w14:textId="4E804CAB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3.465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9FE14E" w14:textId="2B0A17AF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73.9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935DE1" w14:textId="3D3B6D11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14.79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553FC" w14:textId="2BD3EC82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3.675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F3BCD1" w14:textId="7C250E11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80.25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9F88B4" w14:textId="34999006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16.05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C0EA6" w14:textId="0236F4C0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72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AC50D" w14:textId="11581091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28.8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68041" w14:textId="7A804199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18.67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31341" w14:textId="256180E5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78.31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76960D" w14:textId="2F0B7854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7046D7">
              <w:rPr>
                <w:rFonts w:ascii="Times New Roman" w:hAnsi="Times New Roman" w:cs="Times New Roman"/>
                <w:sz w:val="20"/>
                <w:szCs w:val="20"/>
              </w:rPr>
              <w:t>Admission Granted</w:t>
            </w:r>
          </w:p>
        </w:tc>
      </w:tr>
      <w:tr w:rsidR="00BD0A97" w:rsidRPr="001E227E" w14:paraId="0F7BDD51" w14:textId="77777777" w:rsidTr="00E44C57">
        <w:trPr>
          <w:trHeight w:val="300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0CC8E0" w14:textId="677C3FB5" w:rsidR="00BD0A97" w:rsidRPr="001E227E" w:rsidRDefault="00BD0A97" w:rsidP="00BD0A97">
            <w:pPr>
              <w:pStyle w:val="NoSpacing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</w:p>
        </w:tc>
        <w:tc>
          <w:tcPr>
            <w:tcW w:w="12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8328A5" w14:textId="77777777" w:rsidR="00BD0A97" w:rsidRPr="001E227E" w:rsidRDefault="00BD0A97" w:rsidP="00BD0A97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Amna Azam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B11AB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3.182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A18AC9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65.46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562DAA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13.09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22BB49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3.588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77A1FB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77.64</w:t>
            </w:r>
          </w:p>
        </w:tc>
        <w:tc>
          <w:tcPr>
            <w:tcW w:w="7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DF871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15.53</w:t>
            </w:r>
          </w:p>
        </w:tc>
        <w:tc>
          <w:tcPr>
            <w:tcW w:w="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80F439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73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25FB35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29.2</w:t>
            </w:r>
          </w:p>
        </w:tc>
        <w:tc>
          <w:tcPr>
            <w:tcW w:w="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230B8E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18.33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EFE41" w14:textId="77777777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1E227E"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  <w:t>76.15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ED023E" w14:textId="282CECC5" w:rsidR="00BD0A97" w:rsidRPr="001E227E" w:rsidRDefault="00BD0A97" w:rsidP="00BD0A97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PK" w:eastAsia="en-PK"/>
              </w:rPr>
            </w:pPr>
            <w:r w:rsidRPr="007046D7">
              <w:rPr>
                <w:rFonts w:ascii="Times New Roman" w:hAnsi="Times New Roman" w:cs="Times New Roman"/>
                <w:sz w:val="20"/>
                <w:szCs w:val="20"/>
              </w:rPr>
              <w:t>Admission Granted</w:t>
            </w:r>
          </w:p>
        </w:tc>
      </w:tr>
    </w:tbl>
    <w:p w14:paraId="657EC6A8" w14:textId="4B97FC23" w:rsidR="00264D25" w:rsidRPr="00680E77" w:rsidRDefault="00264D25" w:rsidP="00264D25">
      <w:pPr>
        <w:tabs>
          <w:tab w:val="left" w:pos="1048"/>
        </w:tabs>
        <w:spacing w:after="0" w:line="360" w:lineRule="auto"/>
        <w:rPr>
          <w:rFonts w:ascii="Times New Roman" w:hAnsi="Times New Roman" w:cs="Times New Roman"/>
          <w:sz w:val="10"/>
          <w:szCs w:val="10"/>
        </w:rPr>
      </w:pPr>
    </w:p>
    <w:p w14:paraId="0853A6D3" w14:textId="51F9851C" w:rsidR="001E2EAC" w:rsidRPr="003127C3" w:rsidRDefault="001E2EAC" w:rsidP="003127C3">
      <w:pPr>
        <w:spacing w:after="0"/>
        <w:rPr>
          <w:rFonts w:ascii="Times New Roman" w:hAnsi="Times New Roman" w:cs="Times New Roman"/>
        </w:rPr>
      </w:pPr>
    </w:p>
    <w:sectPr w:rsidR="001E2EAC" w:rsidRPr="003127C3" w:rsidSect="00680E77">
      <w:footerReference w:type="default" r:id="rId8"/>
      <w:pgSz w:w="11907" w:h="16839" w:code="9"/>
      <w:pgMar w:top="1440" w:right="1440" w:bottom="1260" w:left="144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989C4" w14:textId="77777777" w:rsidR="00703076" w:rsidRDefault="00703076" w:rsidP="00DE0E20">
      <w:pPr>
        <w:spacing w:after="0" w:line="240" w:lineRule="auto"/>
      </w:pPr>
      <w:r>
        <w:separator/>
      </w:r>
    </w:p>
  </w:endnote>
  <w:endnote w:type="continuationSeparator" w:id="0">
    <w:p w14:paraId="2FA1C0B7" w14:textId="77777777" w:rsidR="00703076" w:rsidRDefault="00703076" w:rsidP="00DE0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60884" w14:textId="77777777" w:rsidR="000D3211" w:rsidRDefault="000D3211" w:rsidP="00E23C5A">
    <w:pPr>
      <w:pBdr>
        <w:top w:val="single" w:sz="4" w:space="1" w:color="auto"/>
      </w:pBdr>
      <w:spacing w:after="0"/>
      <w:rPr>
        <w:rFonts w:ascii="Times New Roman" w:hAnsi="Times New Roman" w:cs="Times New Roman"/>
        <w:sz w:val="20"/>
        <w:szCs w:val="20"/>
      </w:rPr>
    </w:pPr>
    <w:r w:rsidRPr="00AB5DE2">
      <w:rPr>
        <w:rFonts w:ascii="Times New Roman" w:hAnsi="Times New Roman" w:cs="Times New Roman"/>
        <w:sz w:val="20"/>
        <w:szCs w:val="20"/>
      </w:rPr>
      <w:t>C/o Govt. College of Technology, BCG Chowk, Bahawalpur Road</w:t>
    </w:r>
    <w:r>
      <w:rPr>
        <w:rFonts w:ascii="Times New Roman" w:hAnsi="Times New Roman" w:cs="Times New Roman"/>
        <w:sz w:val="20"/>
        <w:szCs w:val="20"/>
      </w:rPr>
      <w:t>, Multan, Pakistan</w:t>
    </w:r>
  </w:p>
  <w:p w14:paraId="5D11BA32" w14:textId="75483D9E" w:rsidR="000D3211" w:rsidRPr="00AB5DE2" w:rsidRDefault="00A34D34" w:rsidP="00BC50EC">
    <w:pPr>
      <w:spacing w:after="0"/>
      <w:ind w:right="-450"/>
      <w:rPr>
        <w:rStyle w:val="Heading3Char"/>
        <w:rFonts w:ascii="Times New Roman" w:hAnsi="Times New Roman" w:cs="Times New Roman"/>
        <w:b w:val="0"/>
        <w:bCs w:val="0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 xml:space="preserve">Ph: +92-61-9330592, </w:t>
    </w:r>
    <w:r w:rsidR="000D3211">
      <w:rPr>
        <w:rFonts w:ascii="Times New Roman" w:hAnsi="Times New Roman" w:cs="Times New Roman"/>
        <w:sz w:val="20"/>
        <w:szCs w:val="20"/>
      </w:rPr>
      <w:t xml:space="preserve">Email: </w:t>
    </w:r>
    <w:hyperlink r:id="rId1" w:history="1">
      <w:r w:rsidR="00FD178E" w:rsidRPr="00FC336C">
        <w:rPr>
          <w:rStyle w:val="Hyperlink"/>
          <w:rFonts w:ascii="Times New Roman" w:hAnsi="Times New Roman" w:cs="Times New Roman"/>
          <w:sz w:val="20"/>
          <w:szCs w:val="20"/>
        </w:rPr>
        <w:t>registrar@mnsuet.edu.pk</w:t>
      </w:r>
    </w:hyperlink>
    <w:r w:rsidR="000D3211">
      <w:rPr>
        <w:rFonts w:ascii="Times New Roman" w:hAnsi="Times New Roman" w:cs="Times New Roman"/>
        <w:sz w:val="20"/>
        <w:szCs w:val="20"/>
      </w:rPr>
      <w:t xml:space="preserve">     Web: </w:t>
    </w:r>
    <w:hyperlink r:id="rId2" w:history="1">
      <w:r w:rsidR="000D3211" w:rsidRPr="0086659C">
        <w:rPr>
          <w:rStyle w:val="Hyperlink"/>
          <w:rFonts w:ascii="Times New Roman" w:hAnsi="Times New Roman" w:cs="Times New Roman"/>
          <w:sz w:val="20"/>
          <w:szCs w:val="20"/>
        </w:rPr>
        <w:t>www.mnsuet.edu.pk</w:t>
      </w:r>
    </w:hyperlink>
  </w:p>
  <w:p w14:paraId="0C20EEF4" w14:textId="77777777" w:rsidR="000D3211" w:rsidRDefault="000D32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8209D" w14:textId="77777777" w:rsidR="00703076" w:rsidRDefault="00703076" w:rsidP="00DE0E20">
      <w:pPr>
        <w:spacing w:after="0" w:line="240" w:lineRule="auto"/>
      </w:pPr>
      <w:r>
        <w:separator/>
      </w:r>
    </w:p>
  </w:footnote>
  <w:footnote w:type="continuationSeparator" w:id="0">
    <w:p w14:paraId="4F699E30" w14:textId="77777777" w:rsidR="00703076" w:rsidRDefault="00703076" w:rsidP="00DE0E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4B7C"/>
    <w:multiLevelType w:val="hybridMultilevel"/>
    <w:tmpl w:val="FB220806"/>
    <w:lvl w:ilvl="0" w:tplc="8E721766">
      <w:start w:val="1"/>
      <w:numFmt w:val="upperLetter"/>
      <w:lvlText w:val="%1."/>
      <w:lvlJc w:val="left"/>
      <w:pPr>
        <w:ind w:left="153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 w15:restartNumberingAfterBreak="0">
    <w:nsid w:val="12382EC6"/>
    <w:multiLevelType w:val="hybridMultilevel"/>
    <w:tmpl w:val="5F48A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E7564"/>
    <w:multiLevelType w:val="hybridMultilevel"/>
    <w:tmpl w:val="8EBA13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AC7C67"/>
    <w:multiLevelType w:val="hybridMultilevel"/>
    <w:tmpl w:val="69A2DCE8"/>
    <w:lvl w:ilvl="0" w:tplc="525C1ED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B54CEC"/>
    <w:multiLevelType w:val="hybridMultilevel"/>
    <w:tmpl w:val="8EBA13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E41ED6"/>
    <w:multiLevelType w:val="hybridMultilevel"/>
    <w:tmpl w:val="8EC81384"/>
    <w:lvl w:ilvl="0" w:tplc="947E143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7D3614D"/>
    <w:multiLevelType w:val="hybridMultilevel"/>
    <w:tmpl w:val="8EBA13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9012310"/>
    <w:multiLevelType w:val="hybridMultilevel"/>
    <w:tmpl w:val="9058EFCC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B56535"/>
    <w:multiLevelType w:val="hybridMultilevel"/>
    <w:tmpl w:val="C772F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2E3C67"/>
    <w:multiLevelType w:val="hybridMultilevel"/>
    <w:tmpl w:val="8B18B052"/>
    <w:lvl w:ilvl="0" w:tplc="0BEA808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1576838"/>
    <w:multiLevelType w:val="hybridMultilevel"/>
    <w:tmpl w:val="DFE4E7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F61AF6"/>
    <w:multiLevelType w:val="hybridMultilevel"/>
    <w:tmpl w:val="F32EC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40C48"/>
    <w:multiLevelType w:val="hybridMultilevel"/>
    <w:tmpl w:val="8EBE9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8508073">
    <w:abstractNumId w:val="12"/>
  </w:num>
  <w:num w:numId="2" w16cid:durableId="12024024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7835765">
    <w:abstractNumId w:val="3"/>
  </w:num>
  <w:num w:numId="4" w16cid:durableId="13811027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65674892">
    <w:abstractNumId w:val="6"/>
  </w:num>
  <w:num w:numId="6" w16cid:durableId="1248004421">
    <w:abstractNumId w:val="5"/>
  </w:num>
  <w:num w:numId="7" w16cid:durableId="1307396345">
    <w:abstractNumId w:val="2"/>
  </w:num>
  <w:num w:numId="8" w16cid:durableId="1812627222">
    <w:abstractNumId w:val="1"/>
  </w:num>
  <w:num w:numId="9" w16cid:durableId="129254409">
    <w:abstractNumId w:val="10"/>
  </w:num>
  <w:num w:numId="10" w16cid:durableId="98645419">
    <w:abstractNumId w:val="11"/>
  </w:num>
  <w:num w:numId="11" w16cid:durableId="781845929">
    <w:abstractNumId w:val="8"/>
  </w:num>
  <w:num w:numId="12" w16cid:durableId="1403521439">
    <w:abstractNumId w:val="0"/>
  </w:num>
  <w:num w:numId="13" w16cid:durableId="169612160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YzNDcztzCyMDBU0lEKTi0uzszPAykwqQUAt5mUTywAAAA="/>
  </w:docVars>
  <w:rsids>
    <w:rsidRoot w:val="0070072D"/>
    <w:rsid w:val="00000A6C"/>
    <w:rsid w:val="000032DC"/>
    <w:rsid w:val="000108C9"/>
    <w:rsid w:val="00011C19"/>
    <w:rsid w:val="00011CFA"/>
    <w:rsid w:val="00012EF9"/>
    <w:rsid w:val="00016C93"/>
    <w:rsid w:val="00021240"/>
    <w:rsid w:val="00021CE9"/>
    <w:rsid w:val="00021E36"/>
    <w:rsid w:val="00021E8E"/>
    <w:rsid w:val="000238F4"/>
    <w:rsid w:val="000240D3"/>
    <w:rsid w:val="000257A8"/>
    <w:rsid w:val="00027D89"/>
    <w:rsid w:val="000300D9"/>
    <w:rsid w:val="00030E3E"/>
    <w:rsid w:val="000311A6"/>
    <w:rsid w:val="000313EE"/>
    <w:rsid w:val="00033B25"/>
    <w:rsid w:val="000340BD"/>
    <w:rsid w:val="00034B08"/>
    <w:rsid w:val="00036B81"/>
    <w:rsid w:val="0003774C"/>
    <w:rsid w:val="00041998"/>
    <w:rsid w:val="000427A6"/>
    <w:rsid w:val="00043869"/>
    <w:rsid w:val="00043F2D"/>
    <w:rsid w:val="00044B0C"/>
    <w:rsid w:val="00046306"/>
    <w:rsid w:val="0004651B"/>
    <w:rsid w:val="00050113"/>
    <w:rsid w:val="00053DC8"/>
    <w:rsid w:val="00061D7E"/>
    <w:rsid w:val="0007089F"/>
    <w:rsid w:val="00072D5B"/>
    <w:rsid w:val="00073659"/>
    <w:rsid w:val="00075C9B"/>
    <w:rsid w:val="000800C0"/>
    <w:rsid w:val="000822F6"/>
    <w:rsid w:val="00084815"/>
    <w:rsid w:val="000853CA"/>
    <w:rsid w:val="00085484"/>
    <w:rsid w:val="00085DAB"/>
    <w:rsid w:val="00087246"/>
    <w:rsid w:val="0008729C"/>
    <w:rsid w:val="00087A6E"/>
    <w:rsid w:val="00090254"/>
    <w:rsid w:val="00091C4D"/>
    <w:rsid w:val="000934D0"/>
    <w:rsid w:val="00094FBC"/>
    <w:rsid w:val="000967EE"/>
    <w:rsid w:val="000A11F9"/>
    <w:rsid w:val="000A15EE"/>
    <w:rsid w:val="000A1851"/>
    <w:rsid w:val="000A3453"/>
    <w:rsid w:val="000B15DD"/>
    <w:rsid w:val="000B2152"/>
    <w:rsid w:val="000B2542"/>
    <w:rsid w:val="000B51ED"/>
    <w:rsid w:val="000B62B9"/>
    <w:rsid w:val="000B6641"/>
    <w:rsid w:val="000B6C2B"/>
    <w:rsid w:val="000B6E36"/>
    <w:rsid w:val="000B7154"/>
    <w:rsid w:val="000B7CC0"/>
    <w:rsid w:val="000C268B"/>
    <w:rsid w:val="000C41AF"/>
    <w:rsid w:val="000C4450"/>
    <w:rsid w:val="000C4B5B"/>
    <w:rsid w:val="000C5411"/>
    <w:rsid w:val="000D0270"/>
    <w:rsid w:val="000D1A11"/>
    <w:rsid w:val="000D21BB"/>
    <w:rsid w:val="000D2B6C"/>
    <w:rsid w:val="000D3211"/>
    <w:rsid w:val="000D44CE"/>
    <w:rsid w:val="000D4D24"/>
    <w:rsid w:val="000D5803"/>
    <w:rsid w:val="000D7104"/>
    <w:rsid w:val="000E1532"/>
    <w:rsid w:val="000E2400"/>
    <w:rsid w:val="000E2A70"/>
    <w:rsid w:val="000E2CEB"/>
    <w:rsid w:val="000E43B9"/>
    <w:rsid w:val="000E46C7"/>
    <w:rsid w:val="000E4BBB"/>
    <w:rsid w:val="000E6330"/>
    <w:rsid w:val="000E774A"/>
    <w:rsid w:val="000E7A48"/>
    <w:rsid w:val="000F02B6"/>
    <w:rsid w:val="000F17DB"/>
    <w:rsid w:val="000F21AF"/>
    <w:rsid w:val="000F2930"/>
    <w:rsid w:val="000F2A94"/>
    <w:rsid w:val="000F2FA7"/>
    <w:rsid w:val="000F6BD2"/>
    <w:rsid w:val="00100C31"/>
    <w:rsid w:val="0010108F"/>
    <w:rsid w:val="001030E9"/>
    <w:rsid w:val="00103FC2"/>
    <w:rsid w:val="00104C74"/>
    <w:rsid w:val="001069CF"/>
    <w:rsid w:val="00111201"/>
    <w:rsid w:val="00111B58"/>
    <w:rsid w:val="00112419"/>
    <w:rsid w:val="00112FC4"/>
    <w:rsid w:val="00113C11"/>
    <w:rsid w:val="0011564F"/>
    <w:rsid w:val="0011657D"/>
    <w:rsid w:val="00123375"/>
    <w:rsid w:val="00123707"/>
    <w:rsid w:val="00125720"/>
    <w:rsid w:val="001259AE"/>
    <w:rsid w:val="00126B9F"/>
    <w:rsid w:val="0012774C"/>
    <w:rsid w:val="00131397"/>
    <w:rsid w:val="0013445F"/>
    <w:rsid w:val="00135D00"/>
    <w:rsid w:val="001363BB"/>
    <w:rsid w:val="00136E11"/>
    <w:rsid w:val="00141317"/>
    <w:rsid w:val="001440EE"/>
    <w:rsid w:val="00144A09"/>
    <w:rsid w:val="00145640"/>
    <w:rsid w:val="00146320"/>
    <w:rsid w:val="00157B0E"/>
    <w:rsid w:val="00161010"/>
    <w:rsid w:val="001621A6"/>
    <w:rsid w:val="00162CC2"/>
    <w:rsid w:val="001643C6"/>
    <w:rsid w:val="00166B8A"/>
    <w:rsid w:val="00166ED9"/>
    <w:rsid w:val="00170501"/>
    <w:rsid w:val="001738C1"/>
    <w:rsid w:val="00176B7F"/>
    <w:rsid w:val="001804DC"/>
    <w:rsid w:val="00181D01"/>
    <w:rsid w:val="0018313E"/>
    <w:rsid w:val="00183A64"/>
    <w:rsid w:val="00183A96"/>
    <w:rsid w:val="0018646B"/>
    <w:rsid w:val="0018725C"/>
    <w:rsid w:val="00187C94"/>
    <w:rsid w:val="00191F95"/>
    <w:rsid w:val="00193BE5"/>
    <w:rsid w:val="00193CB6"/>
    <w:rsid w:val="001A1357"/>
    <w:rsid w:val="001A2639"/>
    <w:rsid w:val="001A4B71"/>
    <w:rsid w:val="001A760A"/>
    <w:rsid w:val="001B3109"/>
    <w:rsid w:val="001B343E"/>
    <w:rsid w:val="001B4D86"/>
    <w:rsid w:val="001B5023"/>
    <w:rsid w:val="001B52B8"/>
    <w:rsid w:val="001C130A"/>
    <w:rsid w:val="001C365F"/>
    <w:rsid w:val="001C3D2B"/>
    <w:rsid w:val="001C758D"/>
    <w:rsid w:val="001D2723"/>
    <w:rsid w:val="001D5FDD"/>
    <w:rsid w:val="001D60EF"/>
    <w:rsid w:val="001D6386"/>
    <w:rsid w:val="001D6A58"/>
    <w:rsid w:val="001E227E"/>
    <w:rsid w:val="001E272C"/>
    <w:rsid w:val="001E2EAC"/>
    <w:rsid w:val="001E2FF8"/>
    <w:rsid w:val="001E6D59"/>
    <w:rsid w:val="001E7F2A"/>
    <w:rsid w:val="001F0469"/>
    <w:rsid w:val="001F487D"/>
    <w:rsid w:val="001F4E88"/>
    <w:rsid w:val="001F5A91"/>
    <w:rsid w:val="002000B7"/>
    <w:rsid w:val="002014B7"/>
    <w:rsid w:val="00203357"/>
    <w:rsid w:val="002046AC"/>
    <w:rsid w:val="00204F85"/>
    <w:rsid w:val="00205C3F"/>
    <w:rsid w:val="00206D94"/>
    <w:rsid w:val="00212276"/>
    <w:rsid w:val="00213995"/>
    <w:rsid w:val="00214498"/>
    <w:rsid w:val="00214F1D"/>
    <w:rsid w:val="00215315"/>
    <w:rsid w:val="00217312"/>
    <w:rsid w:val="0022062D"/>
    <w:rsid w:val="002214E0"/>
    <w:rsid w:val="0022259A"/>
    <w:rsid w:val="002236E7"/>
    <w:rsid w:val="002237FF"/>
    <w:rsid w:val="00224157"/>
    <w:rsid w:val="0022597E"/>
    <w:rsid w:val="00226056"/>
    <w:rsid w:val="00226706"/>
    <w:rsid w:val="00230D13"/>
    <w:rsid w:val="00231B54"/>
    <w:rsid w:val="00233036"/>
    <w:rsid w:val="00233BC3"/>
    <w:rsid w:val="002345EC"/>
    <w:rsid w:val="00235753"/>
    <w:rsid w:val="00235F2D"/>
    <w:rsid w:val="0023635F"/>
    <w:rsid w:val="00236815"/>
    <w:rsid w:val="00240363"/>
    <w:rsid w:val="0024057A"/>
    <w:rsid w:val="0024188A"/>
    <w:rsid w:val="00242197"/>
    <w:rsid w:val="0024238D"/>
    <w:rsid w:val="00244205"/>
    <w:rsid w:val="00245A04"/>
    <w:rsid w:val="00251F00"/>
    <w:rsid w:val="0025331F"/>
    <w:rsid w:val="00253F22"/>
    <w:rsid w:val="00255AAD"/>
    <w:rsid w:val="00256A68"/>
    <w:rsid w:val="00257814"/>
    <w:rsid w:val="00261222"/>
    <w:rsid w:val="0026198F"/>
    <w:rsid w:val="00264285"/>
    <w:rsid w:val="00264354"/>
    <w:rsid w:val="00264D25"/>
    <w:rsid w:val="00266A8F"/>
    <w:rsid w:val="00266C23"/>
    <w:rsid w:val="002701A3"/>
    <w:rsid w:val="0027166D"/>
    <w:rsid w:val="002731C7"/>
    <w:rsid w:val="0027341D"/>
    <w:rsid w:val="00275566"/>
    <w:rsid w:val="00275F06"/>
    <w:rsid w:val="002762B5"/>
    <w:rsid w:val="00276F5C"/>
    <w:rsid w:val="00280648"/>
    <w:rsid w:val="00280E71"/>
    <w:rsid w:val="00281358"/>
    <w:rsid w:val="00281624"/>
    <w:rsid w:val="00281954"/>
    <w:rsid w:val="00282E8A"/>
    <w:rsid w:val="00285D3C"/>
    <w:rsid w:val="002868F3"/>
    <w:rsid w:val="00287A5B"/>
    <w:rsid w:val="002900BA"/>
    <w:rsid w:val="00295026"/>
    <w:rsid w:val="00297CB4"/>
    <w:rsid w:val="002A0C32"/>
    <w:rsid w:val="002A0DE4"/>
    <w:rsid w:val="002A1276"/>
    <w:rsid w:val="002A42B6"/>
    <w:rsid w:val="002A735C"/>
    <w:rsid w:val="002B1A66"/>
    <w:rsid w:val="002B261C"/>
    <w:rsid w:val="002B6338"/>
    <w:rsid w:val="002B6C4A"/>
    <w:rsid w:val="002C0867"/>
    <w:rsid w:val="002C2708"/>
    <w:rsid w:val="002C3761"/>
    <w:rsid w:val="002C3D42"/>
    <w:rsid w:val="002D123C"/>
    <w:rsid w:val="002D58CD"/>
    <w:rsid w:val="002D5960"/>
    <w:rsid w:val="002D5B25"/>
    <w:rsid w:val="002D6011"/>
    <w:rsid w:val="002E0738"/>
    <w:rsid w:val="002E1295"/>
    <w:rsid w:val="002E2B79"/>
    <w:rsid w:val="002E306A"/>
    <w:rsid w:val="002E3E79"/>
    <w:rsid w:val="002E41DC"/>
    <w:rsid w:val="002E437B"/>
    <w:rsid w:val="002E6670"/>
    <w:rsid w:val="002E6BF3"/>
    <w:rsid w:val="002F11B9"/>
    <w:rsid w:val="002F1FF5"/>
    <w:rsid w:val="002F2699"/>
    <w:rsid w:val="002F2845"/>
    <w:rsid w:val="002F367D"/>
    <w:rsid w:val="002F43C6"/>
    <w:rsid w:val="002F4B37"/>
    <w:rsid w:val="002F5583"/>
    <w:rsid w:val="002F62F9"/>
    <w:rsid w:val="003007EE"/>
    <w:rsid w:val="00300B8C"/>
    <w:rsid w:val="00301359"/>
    <w:rsid w:val="00302308"/>
    <w:rsid w:val="003058C7"/>
    <w:rsid w:val="003111E9"/>
    <w:rsid w:val="00311D69"/>
    <w:rsid w:val="00312584"/>
    <w:rsid w:val="003127C3"/>
    <w:rsid w:val="00313686"/>
    <w:rsid w:val="0031456B"/>
    <w:rsid w:val="00314E40"/>
    <w:rsid w:val="0031534C"/>
    <w:rsid w:val="003157ED"/>
    <w:rsid w:val="00316563"/>
    <w:rsid w:val="00316B79"/>
    <w:rsid w:val="00316C16"/>
    <w:rsid w:val="00320577"/>
    <w:rsid w:val="00320597"/>
    <w:rsid w:val="00322CF8"/>
    <w:rsid w:val="00327046"/>
    <w:rsid w:val="00327CA4"/>
    <w:rsid w:val="0033164D"/>
    <w:rsid w:val="0034158E"/>
    <w:rsid w:val="00342133"/>
    <w:rsid w:val="00342F34"/>
    <w:rsid w:val="00345E50"/>
    <w:rsid w:val="00350413"/>
    <w:rsid w:val="00351E99"/>
    <w:rsid w:val="00352D51"/>
    <w:rsid w:val="0035320E"/>
    <w:rsid w:val="00353A80"/>
    <w:rsid w:val="00356802"/>
    <w:rsid w:val="003601E7"/>
    <w:rsid w:val="003620C7"/>
    <w:rsid w:val="003637A6"/>
    <w:rsid w:val="003656DA"/>
    <w:rsid w:val="00370DFC"/>
    <w:rsid w:val="00375891"/>
    <w:rsid w:val="00377BB9"/>
    <w:rsid w:val="00380259"/>
    <w:rsid w:val="0038055D"/>
    <w:rsid w:val="00381DAC"/>
    <w:rsid w:val="00384512"/>
    <w:rsid w:val="00384C90"/>
    <w:rsid w:val="0038505F"/>
    <w:rsid w:val="00385F83"/>
    <w:rsid w:val="00387EE2"/>
    <w:rsid w:val="00390755"/>
    <w:rsid w:val="00391549"/>
    <w:rsid w:val="00394A69"/>
    <w:rsid w:val="0039580C"/>
    <w:rsid w:val="00396DC7"/>
    <w:rsid w:val="003A1582"/>
    <w:rsid w:val="003A30C0"/>
    <w:rsid w:val="003A3493"/>
    <w:rsid w:val="003A44FD"/>
    <w:rsid w:val="003B1518"/>
    <w:rsid w:val="003B1844"/>
    <w:rsid w:val="003B1B8A"/>
    <w:rsid w:val="003B1F1F"/>
    <w:rsid w:val="003B241E"/>
    <w:rsid w:val="003B4B28"/>
    <w:rsid w:val="003B4DF6"/>
    <w:rsid w:val="003B5E86"/>
    <w:rsid w:val="003B751D"/>
    <w:rsid w:val="003B76EF"/>
    <w:rsid w:val="003C0682"/>
    <w:rsid w:val="003C0F9D"/>
    <w:rsid w:val="003C1CF7"/>
    <w:rsid w:val="003C261C"/>
    <w:rsid w:val="003C2916"/>
    <w:rsid w:val="003C3377"/>
    <w:rsid w:val="003C3FE9"/>
    <w:rsid w:val="003C604E"/>
    <w:rsid w:val="003D15F3"/>
    <w:rsid w:val="003D1C86"/>
    <w:rsid w:val="003D2B88"/>
    <w:rsid w:val="003D2E71"/>
    <w:rsid w:val="003D358D"/>
    <w:rsid w:val="003D3672"/>
    <w:rsid w:val="003D390C"/>
    <w:rsid w:val="003D4C17"/>
    <w:rsid w:val="003D5918"/>
    <w:rsid w:val="003D5F7F"/>
    <w:rsid w:val="003D6C40"/>
    <w:rsid w:val="003D6FCC"/>
    <w:rsid w:val="003E0D4E"/>
    <w:rsid w:val="003E19C0"/>
    <w:rsid w:val="003E2DF8"/>
    <w:rsid w:val="003E45E8"/>
    <w:rsid w:val="003E58A7"/>
    <w:rsid w:val="003E5D24"/>
    <w:rsid w:val="003F2265"/>
    <w:rsid w:val="003F2502"/>
    <w:rsid w:val="003F2FDC"/>
    <w:rsid w:val="003F3083"/>
    <w:rsid w:val="003F31D0"/>
    <w:rsid w:val="003F5E6A"/>
    <w:rsid w:val="00400A17"/>
    <w:rsid w:val="00401860"/>
    <w:rsid w:val="00401D27"/>
    <w:rsid w:val="00403B8B"/>
    <w:rsid w:val="0040482E"/>
    <w:rsid w:val="004071FA"/>
    <w:rsid w:val="004126BA"/>
    <w:rsid w:val="00412B7B"/>
    <w:rsid w:val="00412CBA"/>
    <w:rsid w:val="00413B8E"/>
    <w:rsid w:val="00414773"/>
    <w:rsid w:val="004148D5"/>
    <w:rsid w:val="004167F2"/>
    <w:rsid w:val="00416DF5"/>
    <w:rsid w:val="00417675"/>
    <w:rsid w:val="0041781D"/>
    <w:rsid w:val="00417961"/>
    <w:rsid w:val="00417BC7"/>
    <w:rsid w:val="00420C61"/>
    <w:rsid w:val="00423EE0"/>
    <w:rsid w:val="0042478B"/>
    <w:rsid w:val="0042509D"/>
    <w:rsid w:val="00425601"/>
    <w:rsid w:val="004321B7"/>
    <w:rsid w:val="004328C0"/>
    <w:rsid w:val="00433766"/>
    <w:rsid w:val="00440D0E"/>
    <w:rsid w:val="00441932"/>
    <w:rsid w:val="004421CC"/>
    <w:rsid w:val="00443898"/>
    <w:rsid w:val="004440C1"/>
    <w:rsid w:val="004441FC"/>
    <w:rsid w:val="00447190"/>
    <w:rsid w:val="004471C5"/>
    <w:rsid w:val="00447DA4"/>
    <w:rsid w:val="0045403D"/>
    <w:rsid w:val="00460350"/>
    <w:rsid w:val="00461918"/>
    <w:rsid w:val="004620DD"/>
    <w:rsid w:val="004624C6"/>
    <w:rsid w:val="00463122"/>
    <w:rsid w:val="004633D5"/>
    <w:rsid w:val="00463F70"/>
    <w:rsid w:val="004657DC"/>
    <w:rsid w:val="00465DA5"/>
    <w:rsid w:val="00466045"/>
    <w:rsid w:val="0046636D"/>
    <w:rsid w:val="00466DE7"/>
    <w:rsid w:val="00472B7C"/>
    <w:rsid w:val="00480A53"/>
    <w:rsid w:val="00482181"/>
    <w:rsid w:val="00482BDB"/>
    <w:rsid w:val="0048566D"/>
    <w:rsid w:val="004857AE"/>
    <w:rsid w:val="00485CF2"/>
    <w:rsid w:val="00486812"/>
    <w:rsid w:val="00486B74"/>
    <w:rsid w:val="004914C3"/>
    <w:rsid w:val="004917E1"/>
    <w:rsid w:val="004928FD"/>
    <w:rsid w:val="00492A06"/>
    <w:rsid w:val="00495F11"/>
    <w:rsid w:val="004A224A"/>
    <w:rsid w:val="004A26F0"/>
    <w:rsid w:val="004A3672"/>
    <w:rsid w:val="004A49B5"/>
    <w:rsid w:val="004A6DBD"/>
    <w:rsid w:val="004A74C8"/>
    <w:rsid w:val="004A7A65"/>
    <w:rsid w:val="004B0C19"/>
    <w:rsid w:val="004B4273"/>
    <w:rsid w:val="004B5BF3"/>
    <w:rsid w:val="004C2CA8"/>
    <w:rsid w:val="004C606E"/>
    <w:rsid w:val="004C6ED8"/>
    <w:rsid w:val="004C7788"/>
    <w:rsid w:val="004D159D"/>
    <w:rsid w:val="004D18CD"/>
    <w:rsid w:val="004D4128"/>
    <w:rsid w:val="004D794A"/>
    <w:rsid w:val="004E0458"/>
    <w:rsid w:val="004E2E7E"/>
    <w:rsid w:val="004E3857"/>
    <w:rsid w:val="004F26CD"/>
    <w:rsid w:val="004F29A4"/>
    <w:rsid w:val="004F2A3F"/>
    <w:rsid w:val="004F3D25"/>
    <w:rsid w:val="004F5748"/>
    <w:rsid w:val="004F696D"/>
    <w:rsid w:val="004F6D04"/>
    <w:rsid w:val="004F78BB"/>
    <w:rsid w:val="00501855"/>
    <w:rsid w:val="005038DA"/>
    <w:rsid w:val="00503EA1"/>
    <w:rsid w:val="00504D45"/>
    <w:rsid w:val="00504F8C"/>
    <w:rsid w:val="00507486"/>
    <w:rsid w:val="00507E20"/>
    <w:rsid w:val="005101CD"/>
    <w:rsid w:val="00510640"/>
    <w:rsid w:val="00510EAA"/>
    <w:rsid w:val="0051129B"/>
    <w:rsid w:val="00511606"/>
    <w:rsid w:val="00514BEC"/>
    <w:rsid w:val="005154BE"/>
    <w:rsid w:val="00517D95"/>
    <w:rsid w:val="00520CFE"/>
    <w:rsid w:val="0052125F"/>
    <w:rsid w:val="0052215F"/>
    <w:rsid w:val="005228C1"/>
    <w:rsid w:val="00524868"/>
    <w:rsid w:val="00524886"/>
    <w:rsid w:val="00526B4C"/>
    <w:rsid w:val="0052743B"/>
    <w:rsid w:val="005306E1"/>
    <w:rsid w:val="00531394"/>
    <w:rsid w:val="005318BC"/>
    <w:rsid w:val="00534039"/>
    <w:rsid w:val="00535F98"/>
    <w:rsid w:val="0053766A"/>
    <w:rsid w:val="00540271"/>
    <w:rsid w:val="0054103D"/>
    <w:rsid w:val="0054331E"/>
    <w:rsid w:val="005444F0"/>
    <w:rsid w:val="005475B0"/>
    <w:rsid w:val="00550F16"/>
    <w:rsid w:val="00551D56"/>
    <w:rsid w:val="00552CAA"/>
    <w:rsid w:val="0055509D"/>
    <w:rsid w:val="005553AF"/>
    <w:rsid w:val="005573DD"/>
    <w:rsid w:val="00560314"/>
    <w:rsid w:val="005612D8"/>
    <w:rsid w:val="005635F0"/>
    <w:rsid w:val="005639B6"/>
    <w:rsid w:val="005647A2"/>
    <w:rsid w:val="00566F55"/>
    <w:rsid w:val="005703E7"/>
    <w:rsid w:val="00571D21"/>
    <w:rsid w:val="00572862"/>
    <w:rsid w:val="00573BD8"/>
    <w:rsid w:val="00574A2D"/>
    <w:rsid w:val="00576AD8"/>
    <w:rsid w:val="0058050B"/>
    <w:rsid w:val="00581582"/>
    <w:rsid w:val="00582889"/>
    <w:rsid w:val="005847ED"/>
    <w:rsid w:val="005849B2"/>
    <w:rsid w:val="005852B5"/>
    <w:rsid w:val="005863CA"/>
    <w:rsid w:val="00587399"/>
    <w:rsid w:val="005906CA"/>
    <w:rsid w:val="005976D3"/>
    <w:rsid w:val="00597B49"/>
    <w:rsid w:val="005A1358"/>
    <w:rsid w:val="005A1814"/>
    <w:rsid w:val="005A1BEE"/>
    <w:rsid w:val="005A1DE8"/>
    <w:rsid w:val="005A3C8E"/>
    <w:rsid w:val="005A6120"/>
    <w:rsid w:val="005A6C97"/>
    <w:rsid w:val="005B20E6"/>
    <w:rsid w:val="005B271F"/>
    <w:rsid w:val="005B3244"/>
    <w:rsid w:val="005B4279"/>
    <w:rsid w:val="005B4451"/>
    <w:rsid w:val="005B66C6"/>
    <w:rsid w:val="005B6F90"/>
    <w:rsid w:val="005B7A2D"/>
    <w:rsid w:val="005B7D28"/>
    <w:rsid w:val="005B7F16"/>
    <w:rsid w:val="005C28F4"/>
    <w:rsid w:val="005C2BB5"/>
    <w:rsid w:val="005C4337"/>
    <w:rsid w:val="005C4552"/>
    <w:rsid w:val="005C4890"/>
    <w:rsid w:val="005C5FCE"/>
    <w:rsid w:val="005C6114"/>
    <w:rsid w:val="005C723A"/>
    <w:rsid w:val="005D0342"/>
    <w:rsid w:val="005D055A"/>
    <w:rsid w:val="005D19D3"/>
    <w:rsid w:val="005D4EE4"/>
    <w:rsid w:val="005E2F6C"/>
    <w:rsid w:val="005E39F4"/>
    <w:rsid w:val="005E4276"/>
    <w:rsid w:val="005E4A27"/>
    <w:rsid w:val="005E62F0"/>
    <w:rsid w:val="005E6835"/>
    <w:rsid w:val="005F2B4A"/>
    <w:rsid w:val="005F3566"/>
    <w:rsid w:val="0060050F"/>
    <w:rsid w:val="00600F5A"/>
    <w:rsid w:val="0060147A"/>
    <w:rsid w:val="00602393"/>
    <w:rsid w:val="006046EF"/>
    <w:rsid w:val="00604928"/>
    <w:rsid w:val="00605050"/>
    <w:rsid w:val="0061025A"/>
    <w:rsid w:val="006123AC"/>
    <w:rsid w:val="00615952"/>
    <w:rsid w:val="00621F89"/>
    <w:rsid w:val="00624737"/>
    <w:rsid w:val="00627C07"/>
    <w:rsid w:val="00636FE5"/>
    <w:rsid w:val="00640354"/>
    <w:rsid w:val="00641B52"/>
    <w:rsid w:val="0064230F"/>
    <w:rsid w:val="00642835"/>
    <w:rsid w:val="006434DF"/>
    <w:rsid w:val="00643EC9"/>
    <w:rsid w:val="006478E3"/>
    <w:rsid w:val="00651D37"/>
    <w:rsid w:val="006525E6"/>
    <w:rsid w:val="00653E92"/>
    <w:rsid w:val="0065504B"/>
    <w:rsid w:val="0065739C"/>
    <w:rsid w:val="00657F5A"/>
    <w:rsid w:val="00660898"/>
    <w:rsid w:val="006614E6"/>
    <w:rsid w:val="006646E3"/>
    <w:rsid w:val="0066660E"/>
    <w:rsid w:val="00667D49"/>
    <w:rsid w:val="00670056"/>
    <w:rsid w:val="006705B6"/>
    <w:rsid w:val="006709A3"/>
    <w:rsid w:val="00670D42"/>
    <w:rsid w:val="00672D0B"/>
    <w:rsid w:val="00673C06"/>
    <w:rsid w:val="006744A4"/>
    <w:rsid w:val="00675FBF"/>
    <w:rsid w:val="00680DAF"/>
    <w:rsid w:val="00680DD2"/>
    <w:rsid w:val="00680E77"/>
    <w:rsid w:val="006821B6"/>
    <w:rsid w:val="00683F86"/>
    <w:rsid w:val="00684E27"/>
    <w:rsid w:val="00686170"/>
    <w:rsid w:val="006865BD"/>
    <w:rsid w:val="00686B6F"/>
    <w:rsid w:val="00692037"/>
    <w:rsid w:val="006923B5"/>
    <w:rsid w:val="00692826"/>
    <w:rsid w:val="0069421F"/>
    <w:rsid w:val="006949BA"/>
    <w:rsid w:val="006966DD"/>
    <w:rsid w:val="0069704E"/>
    <w:rsid w:val="006A0860"/>
    <w:rsid w:val="006A334B"/>
    <w:rsid w:val="006A50E3"/>
    <w:rsid w:val="006A6FFB"/>
    <w:rsid w:val="006A7593"/>
    <w:rsid w:val="006A78C6"/>
    <w:rsid w:val="006A7F4D"/>
    <w:rsid w:val="006B2D60"/>
    <w:rsid w:val="006B4217"/>
    <w:rsid w:val="006B513F"/>
    <w:rsid w:val="006B5B9E"/>
    <w:rsid w:val="006B5E2A"/>
    <w:rsid w:val="006B698D"/>
    <w:rsid w:val="006C27EE"/>
    <w:rsid w:val="006C2A78"/>
    <w:rsid w:val="006C2D69"/>
    <w:rsid w:val="006C42FA"/>
    <w:rsid w:val="006C4BA8"/>
    <w:rsid w:val="006C738E"/>
    <w:rsid w:val="006D1051"/>
    <w:rsid w:val="006D15B3"/>
    <w:rsid w:val="006D1FA3"/>
    <w:rsid w:val="006D2F3E"/>
    <w:rsid w:val="006D5596"/>
    <w:rsid w:val="006E1CD1"/>
    <w:rsid w:val="006E1F1F"/>
    <w:rsid w:val="006E2139"/>
    <w:rsid w:val="006E74A9"/>
    <w:rsid w:val="006F03E8"/>
    <w:rsid w:val="006F1589"/>
    <w:rsid w:val="006F2B5F"/>
    <w:rsid w:val="006F5EE2"/>
    <w:rsid w:val="0070072D"/>
    <w:rsid w:val="007014A5"/>
    <w:rsid w:val="00701581"/>
    <w:rsid w:val="007026BE"/>
    <w:rsid w:val="00702B63"/>
    <w:rsid w:val="00703076"/>
    <w:rsid w:val="00703577"/>
    <w:rsid w:val="00705010"/>
    <w:rsid w:val="00706792"/>
    <w:rsid w:val="00706CE7"/>
    <w:rsid w:val="00707D87"/>
    <w:rsid w:val="00710366"/>
    <w:rsid w:val="0071666D"/>
    <w:rsid w:val="00716704"/>
    <w:rsid w:val="00716EF1"/>
    <w:rsid w:val="00717098"/>
    <w:rsid w:val="00717604"/>
    <w:rsid w:val="007201D2"/>
    <w:rsid w:val="00720903"/>
    <w:rsid w:val="007210A9"/>
    <w:rsid w:val="00723FD7"/>
    <w:rsid w:val="0072635D"/>
    <w:rsid w:val="007265B2"/>
    <w:rsid w:val="00726CFB"/>
    <w:rsid w:val="007336E7"/>
    <w:rsid w:val="007338CF"/>
    <w:rsid w:val="00734587"/>
    <w:rsid w:val="00734BC4"/>
    <w:rsid w:val="0073599D"/>
    <w:rsid w:val="0073788F"/>
    <w:rsid w:val="0074064F"/>
    <w:rsid w:val="0074399B"/>
    <w:rsid w:val="00744C5F"/>
    <w:rsid w:val="00745B39"/>
    <w:rsid w:val="0074797A"/>
    <w:rsid w:val="00750316"/>
    <w:rsid w:val="0075098C"/>
    <w:rsid w:val="00751C67"/>
    <w:rsid w:val="00751CA1"/>
    <w:rsid w:val="007522F0"/>
    <w:rsid w:val="00753E0F"/>
    <w:rsid w:val="007545E6"/>
    <w:rsid w:val="00754BCC"/>
    <w:rsid w:val="007563A4"/>
    <w:rsid w:val="00764C84"/>
    <w:rsid w:val="00765D0E"/>
    <w:rsid w:val="007660EE"/>
    <w:rsid w:val="00767175"/>
    <w:rsid w:val="00767D7D"/>
    <w:rsid w:val="00770784"/>
    <w:rsid w:val="00773797"/>
    <w:rsid w:val="00773980"/>
    <w:rsid w:val="00774719"/>
    <w:rsid w:val="0077765E"/>
    <w:rsid w:val="007836C1"/>
    <w:rsid w:val="00786662"/>
    <w:rsid w:val="007869FE"/>
    <w:rsid w:val="00792429"/>
    <w:rsid w:val="00794B22"/>
    <w:rsid w:val="00794F1D"/>
    <w:rsid w:val="007951E8"/>
    <w:rsid w:val="007956DA"/>
    <w:rsid w:val="00795BCC"/>
    <w:rsid w:val="007A0522"/>
    <w:rsid w:val="007A12B3"/>
    <w:rsid w:val="007A1716"/>
    <w:rsid w:val="007A22BA"/>
    <w:rsid w:val="007A2F0E"/>
    <w:rsid w:val="007A2F4D"/>
    <w:rsid w:val="007A332A"/>
    <w:rsid w:val="007A38A3"/>
    <w:rsid w:val="007A5B23"/>
    <w:rsid w:val="007A6BB7"/>
    <w:rsid w:val="007B022C"/>
    <w:rsid w:val="007B08C2"/>
    <w:rsid w:val="007B514E"/>
    <w:rsid w:val="007B5F20"/>
    <w:rsid w:val="007B6572"/>
    <w:rsid w:val="007B657C"/>
    <w:rsid w:val="007B7039"/>
    <w:rsid w:val="007C488F"/>
    <w:rsid w:val="007C5D34"/>
    <w:rsid w:val="007C6B2C"/>
    <w:rsid w:val="007C74DA"/>
    <w:rsid w:val="007C779F"/>
    <w:rsid w:val="007D2DB6"/>
    <w:rsid w:val="007D3254"/>
    <w:rsid w:val="007D36C8"/>
    <w:rsid w:val="007D4E12"/>
    <w:rsid w:val="007D5187"/>
    <w:rsid w:val="007D6FD9"/>
    <w:rsid w:val="007D7505"/>
    <w:rsid w:val="007E1E4D"/>
    <w:rsid w:val="007E2B58"/>
    <w:rsid w:val="007E570E"/>
    <w:rsid w:val="007E6BE6"/>
    <w:rsid w:val="007F3F54"/>
    <w:rsid w:val="007F4964"/>
    <w:rsid w:val="007F4C9D"/>
    <w:rsid w:val="007F525D"/>
    <w:rsid w:val="007F61E2"/>
    <w:rsid w:val="007F6985"/>
    <w:rsid w:val="007F6AB0"/>
    <w:rsid w:val="00800F2F"/>
    <w:rsid w:val="00800FB6"/>
    <w:rsid w:val="008015C5"/>
    <w:rsid w:val="008015F8"/>
    <w:rsid w:val="00802E64"/>
    <w:rsid w:val="00802F64"/>
    <w:rsid w:val="0080325A"/>
    <w:rsid w:val="00804358"/>
    <w:rsid w:val="00804893"/>
    <w:rsid w:val="0080608D"/>
    <w:rsid w:val="00811F81"/>
    <w:rsid w:val="008126C5"/>
    <w:rsid w:val="008137BE"/>
    <w:rsid w:val="0081655C"/>
    <w:rsid w:val="00816CDB"/>
    <w:rsid w:val="00821451"/>
    <w:rsid w:val="00823D92"/>
    <w:rsid w:val="008245DA"/>
    <w:rsid w:val="008272F5"/>
    <w:rsid w:val="0083098C"/>
    <w:rsid w:val="0083100C"/>
    <w:rsid w:val="008324E1"/>
    <w:rsid w:val="008337F2"/>
    <w:rsid w:val="00837133"/>
    <w:rsid w:val="00837C6F"/>
    <w:rsid w:val="00840DE9"/>
    <w:rsid w:val="0084119D"/>
    <w:rsid w:val="00841C1D"/>
    <w:rsid w:val="0085163E"/>
    <w:rsid w:val="008529D2"/>
    <w:rsid w:val="008538C3"/>
    <w:rsid w:val="008541F4"/>
    <w:rsid w:val="00854C1C"/>
    <w:rsid w:val="00855F6F"/>
    <w:rsid w:val="008628C0"/>
    <w:rsid w:val="00862A4A"/>
    <w:rsid w:val="00863E18"/>
    <w:rsid w:val="0086685E"/>
    <w:rsid w:val="0086777A"/>
    <w:rsid w:val="008679E7"/>
    <w:rsid w:val="00867E68"/>
    <w:rsid w:val="00870292"/>
    <w:rsid w:val="00873161"/>
    <w:rsid w:val="00876487"/>
    <w:rsid w:val="00880414"/>
    <w:rsid w:val="008807CD"/>
    <w:rsid w:val="00881179"/>
    <w:rsid w:val="00881F78"/>
    <w:rsid w:val="00882491"/>
    <w:rsid w:val="008853AE"/>
    <w:rsid w:val="0088560F"/>
    <w:rsid w:val="0089212C"/>
    <w:rsid w:val="00892D4C"/>
    <w:rsid w:val="0089467B"/>
    <w:rsid w:val="008948B9"/>
    <w:rsid w:val="00895192"/>
    <w:rsid w:val="00896FC8"/>
    <w:rsid w:val="00897C5B"/>
    <w:rsid w:val="008A0651"/>
    <w:rsid w:val="008A0AC2"/>
    <w:rsid w:val="008A6709"/>
    <w:rsid w:val="008B0645"/>
    <w:rsid w:val="008B398C"/>
    <w:rsid w:val="008B5932"/>
    <w:rsid w:val="008B790D"/>
    <w:rsid w:val="008B7D8C"/>
    <w:rsid w:val="008C20DA"/>
    <w:rsid w:val="008C3F62"/>
    <w:rsid w:val="008D134E"/>
    <w:rsid w:val="008D1585"/>
    <w:rsid w:val="008D3232"/>
    <w:rsid w:val="008D37E1"/>
    <w:rsid w:val="008D431A"/>
    <w:rsid w:val="008D5172"/>
    <w:rsid w:val="008D7681"/>
    <w:rsid w:val="008D78B0"/>
    <w:rsid w:val="008E2EC1"/>
    <w:rsid w:val="008E30D5"/>
    <w:rsid w:val="008E4081"/>
    <w:rsid w:val="008E443E"/>
    <w:rsid w:val="008E5785"/>
    <w:rsid w:val="008F1CB7"/>
    <w:rsid w:val="008F3572"/>
    <w:rsid w:val="008F4B29"/>
    <w:rsid w:val="008F73D4"/>
    <w:rsid w:val="0090030A"/>
    <w:rsid w:val="00902851"/>
    <w:rsid w:val="00902E73"/>
    <w:rsid w:val="00903C79"/>
    <w:rsid w:val="00906541"/>
    <w:rsid w:val="00906B37"/>
    <w:rsid w:val="00907921"/>
    <w:rsid w:val="00910AF1"/>
    <w:rsid w:val="00911B17"/>
    <w:rsid w:val="00915B5A"/>
    <w:rsid w:val="00916AA3"/>
    <w:rsid w:val="00920908"/>
    <w:rsid w:val="00920DC2"/>
    <w:rsid w:val="0092277D"/>
    <w:rsid w:val="009243F1"/>
    <w:rsid w:val="009249BB"/>
    <w:rsid w:val="00925307"/>
    <w:rsid w:val="00925703"/>
    <w:rsid w:val="009263A8"/>
    <w:rsid w:val="00931EB0"/>
    <w:rsid w:val="00932FDE"/>
    <w:rsid w:val="00933522"/>
    <w:rsid w:val="00935AA2"/>
    <w:rsid w:val="00936B1F"/>
    <w:rsid w:val="00941CBB"/>
    <w:rsid w:val="00941E24"/>
    <w:rsid w:val="00942225"/>
    <w:rsid w:val="00942BC5"/>
    <w:rsid w:val="00945F45"/>
    <w:rsid w:val="00951459"/>
    <w:rsid w:val="0095251E"/>
    <w:rsid w:val="00952F53"/>
    <w:rsid w:val="009550FF"/>
    <w:rsid w:val="009562C8"/>
    <w:rsid w:val="00960152"/>
    <w:rsid w:val="00962055"/>
    <w:rsid w:val="009642A5"/>
    <w:rsid w:val="0096443B"/>
    <w:rsid w:val="00966664"/>
    <w:rsid w:val="009671FA"/>
    <w:rsid w:val="009678CE"/>
    <w:rsid w:val="00970DCB"/>
    <w:rsid w:val="00972DAB"/>
    <w:rsid w:val="0097461E"/>
    <w:rsid w:val="009747CE"/>
    <w:rsid w:val="0097517B"/>
    <w:rsid w:val="00976599"/>
    <w:rsid w:val="00977C95"/>
    <w:rsid w:val="009806E8"/>
    <w:rsid w:val="00982893"/>
    <w:rsid w:val="00983120"/>
    <w:rsid w:val="00983A23"/>
    <w:rsid w:val="009853F8"/>
    <w:rsid w:val="00985655"/>
    <w:rsid w:val="00986432"/>
    <w:rsid w:val="00986C7E"/>
    <w:rsid w:val="00986DE7"/>
    <w:rsid w:val="00987811"/>
    <w:rsid w:val="00995B38"/>
    <w:rsid w:val="00995C76"/>
    <w:rsid w:val="009A2A84"/>
    <w:rsid w:val="009A2FB2"/>
    <w:rsid w:val="009A4C50"/>
    <w:rsid w:val="009A5235"/>
    <w:rsid w:val="009A7D00"/>
    <w:rsid w:val="009B0CCA"/>
    <w:rsid w:val="009B22FB"/>
    <w:rsid w:val="009B2318"/>
    <w:rsid w:val="009B356A"/>
    <w:rsid w:val="009B7A8F"/>
    <w:rsid w:val="009C11BF"/>
    <w:rsid w:val="009C13E2"/>
    <w:rsid w:val="009C22E3"/>
    <w:rsid w:val="009C267D"/>
    <w:rsid w:val="009C7428"/>
    <w:rsid w:val="009D09D5"/>
    <w:rsid w:val="009D0ABC"/>
    <w:rsid w:val="009D1325"/>
    <w:rsid w:val="009D38BE"/>
    <w:rsid w:val="009D4C97"/>
    <w:rsid w:val="009D5333"/>
    <w:rsid w:val="009D7958"/>
    <w:rsid w:val="009E3932"/>
    <w:rsid w:val="009E5461"/>
    <w:rsid w:val="009E7C13"/>
    <w:rsid w:val="009F06EE"/>
    <w:rsid w:val="009F0ED8"/>
    <w:rsid w:val="009F1A5D"/>
    <w:rsid w:val="009F1A88"/>
    <w:rsid w:val="009F44D5"/>
    <w:rsid w:val="009F5B0F"/>
    <w:rsid w:val="00A0179E"/>
    <w:rsid w:val="00A07CD1"/>
    <w:rsid w:val="00A12068"/>
    <w:rsid w:val="00A1261E"/>
    <w:rsid w:val="00A13D69"/>
    <w:rsid w:val="00A142DA"/>
    <w:rsid w:val="00A16241"/>
    <w:rsid w:val="00A201CD"/>
    <w:rsid w:val="00A2561E"/>
    <w:rsid w:val="00A26E57"/>
    <w:rsid w:val="00A26F2A"/>
    <w:rsid w:val="00A271DA"/>
    <w:rsid w:val="00A27AF8"/>
    <w:rsid w:val="00A302DF"/>
    <w:rsid w:val="00A3370C"/>
    <w:rsid w:val="00A33AAC"/>
    <w:rsid w:val="00A34D34"/>
    <w:rsid w:val="00A34E0E"/>
    <w:rsid w:val="00A4105F"/>
    <w:rsid w:val="00A437D8"/>
    <w:rsid w:val="00A4386E"/>
    <w:rsid w:val="00A4401B"/>
    <w:rsid w:val="00A44BC5"/>
    <w:rsid w:val="00A44EF2"/>
    <w:rsid w:val="00A46E55"/>
    <w:rsid w:val="00A47A21"/>
    <w:rsid w:val="00A51628"/>
    <w:rsid w:val="00A545B3"/>
    <w:rsid w:val="00A55277"/>
    <w:rsid w:val="00A55DA5"/>
    <w:rsid w:val="00A6157C"/>
    <w:rsid w:val="00A616B2"/>
    <w:rsid w:val="00A63431"/>
    <w:rsid w:val="00A63C05"/>
    <w:rsid w:val="00A63CC8"/>
    <w:rsid w:val="00A65635"/>
    <w:rsid w:val="00A663D8"/>
    <w:rsid w:val="00A66692"/>
    <w:rsid w:val="00A674A7"/>
    <w:rsid w:val="00A71B3F"/>
    <w:rsid w:val="00A73881"/>
    <w:rsid w:val="00A74774"/>
    <w:rsid w:val="00A74EBC"/>
    <w:rsid w:val="00A75423"/>
    <w:rsid w:val="00A75FA0"/>
    <w:rsid w:val="00A767FE"/>
    <w:rsid w:val="00A7717D"/>
    <w:rsid w:val="00A777BC"/>
    <w:rsid w:val="00A77975"/>
    <w:rsid w:val="00A80B54"/>
    <w:rsid w:val="00A81E38"/>
    <w:rsid w:val="00A81F05"/>
    <w:rsid w:val="00A82830"/>
    <w:rsid w:val="00A850B6"/>
    <w:rsid w:val="00A92719"/>
    <w:rsid w:val="00A97190"/>
    <w:rsid w:val="00A97BCE"/>
    <w:rsid w:val="00AA10B2"/>
    <w:rsid w:val="00AA253E"/>
    <w:rsid w:val="00AA29EB"/>
    <w:rsid w:val="00AA2F35"/>
    <w:rsid w:val="00AA516D"/>
    <w:rsid w:val="00AA64DD"/>
    <w:rsid w:val="00AA716A"/>
    <w:rsid w:val="00AA7E9B"/>
    <w:rsid w:val="00AB027B"/>
    <w:rsid w:val="00AB13EF"/>
    <w:rsid w:val="00AB1997"/>
    <w:rsid w:val="00AB514C"/>
    <w:rsid w:val="00AB5C37"/>
    <w:rsid w:val="00AB5CC0"/>
    <w:rsid w:val="00AB5DE2"/>
    <w:rsid w:val="00AB6392"/>
    <w:rsid w:val="00AB69A2"/>
    <w:rsid w:val="00AB6F63"/>
    <w:rsid w:val="00AB7C0B"/>
    <w:rsid w:val="00AC025C"/>
    <w:rsid w:val="00AC0399"/>
    <w:rsid w:val="00AC0994"/>
    <w:rsid w:val="00AC3833"/>
    <w:rsid w:val="00AC5F65"/>
    <w:rsid w:val="00AC7982"/>
    <w:rsid w:val="00AD021F"/>
    <w:rsid w:val="00AD441F"/>
    <w:rsid w:val="00AD5C50"/>
    <w:rsid w:val="00AE03B7"/>
    <w:rsid w:val="00AE1547"/>
    <w:rsid w:val="00AE4DED"/>
    <w:rsid w:val="00AE5A19"/>
    <w:rsid w:val="00AE5BFB"/>
    <w:rsid w:val="00AE6FE9"/>
    <w:rsid w:val="00AE7B4B"/>
    <w:rsid w:val="00AE7F98"/>
    <w:rsid w:val="00AF37F8"/>
    <w:rsid w:val="00AF3873"/>
    <w:rsid w:val="00AF4487"/>
    <w:rsid w:val="00AF7AA4"/>
    <w:rsid w:val="00B02A2D"/>
    <w:rsid w:val="00B03F47"/>
    <w:rsid w:val="00B04227"/>
    <w:rsid w:val="00B045EE"/>
    <w:rsid w:val="00B0562E"/>
    <w:rsid w:val="00B06D0E"/>
    <w:rsid w:val="00B0794C"/>
    <w:rsid w:val="00B1005D"/>
    <w:rsid w:val="00B11A59"/>
    <w:rsid w:val="00B125A8"/>
    <w:rsid w:val="00B16353"/>
    <w:rsid w:val="00B176B4"/>
    <w:rsid w:val="00B210EC"/>
    <w:rsid w:val="00B22201"/>
    <w:rsid w:val="00B230DA"/>
    <w:rsid w:val="00B2612A"/>
    <w:rsid w:val="00B275C4"/>
    <w:rsid w:val="00B3454D"/>
    <w:rsid w:val="00B34B4A"/>
    <w:rsid w:val="00B35070"/>
    <w:rsid w:val="00B36936"/>
    <w:rsid w:val="00B408F8"/>
    <w:rsid w:val="00B441D8"/>
    <w:rsid w:val="00B442C7"/>
    <w:rsid w:val="00B45B01"/>
    <w:rsid w:val="00B46F1D"/>
    <w:rsid w:val="00B47607"/>
    <w:rsid w:val="00B47C8E"/>
    <w:rsid w:val="00B50DAA"/>
    <w:rsid w:val="00B520F5"/>
    <w:rsid w:val="00B53E01"/>
    <w:rsid w:val="00B5430A"/>
    <w:rsid w:val="00B60DFB"/>
    <w:rsid w:val="00B61346"/>
    <w:rsid w:val="00B61BDA"/>
    <w:rsid w:val="00B61DC5"/>
    <w:rsid w:val="00B6302A"/>
    <w:rsid w:val="00B6581E"/>
    <w:rsid w:val="00B737BC"/>
    <w:rsid w:val="00B73B91"/>
    <w:rsid w:val="00B73E15"/>
    <w:rsid w:val="00B74500"/>
    <w:rsid w:val="00B76772"/>
    <w:rsid w:val="00B773EC"/>
    <w:rsid w:val="00B81448"/>
    <w:rsid w:val="00B83A10"/>
    <w:rsid w:val="00B84993"/>
    <w:rsid w:val="00B87C63"/>
    <w:rsid w:val="00B90765"/>
    <w:rsid w:val="00B90C79"/>
    <w:rsid w:val="00B91267"/>
    <w:rsid w:val="00B93A7F"/>
    <w:rsid w:val="00B93F1E"/>
    <w:rsid w:val="00B9405F"/>
    <w:rsid w:val="00B95577"/>
    <w:rsid w:val="00B97B0D"/>
    <w:rsid w:val="00BA03C2"/>
    <w:rsid w:val="00BA1350"/>
    <w:rsid w:val="00BA3E07"/>
    <w:rsid w:val="00BA6E3D"/>
    <w:rsid w:val="00BB04EA"/>
    <w:rsid w:val="00BB0A35"/>
    <w:rsid w:val="00BB17FA"/>
    <w:rsid w:val="00BB211E"/>
    <w:rsid w:val="00BB2FE4"/>
    <w:rsid w:val="00BB48B5"/>
    <w:rsid w:val="00BB552E"/>
    <w:rsid w:val="00BB57D1"/>
    <w:rsid w:val="00BB6F68"/>
    <w:rsid w:val="00BC0711"/>
    <w:rsid w:val="00BC0CA2"/>
    <w:rsid w:val="00BC207D"/>
    <w:rsid w:val="00BC3109"/>
    <w:rsid w:val="00BC50EC"/>
    <w:rsid w:val="00BC53B3"/>
    <w:rsid w:val="00BC63E9"/>
    <w:rsid w:val="00BD00CD"/>
    <w:rsid w:val="00BD0A97"/>
    <w:rsid w:val="00BD0E3C"/>
    <w:rsid w:val="00BD366A"/>
    <w:rsid w:val="00BD3CFB"/>
    <w:rsid w:val="00BD4608"/>
    <w:rsid w:val="00BD5829"/>
    <w:rsid w:val="00BD7BC6"/>
    <w:rsid w:val="00BD7F09"/>
    <w:rsid w:val="00BE1AF8"/>
    <w:rsid w:val="00BE1D50"/>
    <w:rsid w:val="00BE3689"/>
    <w:rsid w:val="00BE3E48"/>
    <w:rsid w:val="00BE45A4"/>
    <w:rsid w:val="00BE4B2A"/>
    <w:rsid w:val="00BE5A59"/>
    <w:rsid w:val="00BE6625"/>
    <w:rsid w:val="00BE79CE"/>
    <w:rsid w:val="00BE7B86"/>
    <w:rsid w:val="00BF041D"/>
    <w:rsid w:val="00BF0A83"/>
    <w:rsid w:val="00BF0E67"/>
    <w:rsid w:val="00BF1388"/>
    <w:rsid w:val="00BF281A"/>
    <w:rsid w:val="00BF2B51"/>
    <w:rsid w:val="00BF376C"/>
    <w:rsid w:val="00BF3CE4"/>
    <w:rsid w:val="00BF42FB"/>
    <w:rsid w:val="00BF5913"/>
    <w:rsid w:val="00BF59AD"/>
    <w:rsid w:val="00C00E66"/>
    <w:rsid w:val="00C012A3"/>
    <w:rsid w:val="00C0416F"/>
    <w:rsid w:val="00C05F7E"/>
    <w:rsid w:val="00C05FEB"/>
    <w:rsid w:val="00C06339"/>
    <w:rsid w:val="00C064A4"/>
    <w:rsid w:val="00C06BCD"/>
    <w:rsid w:val="00C07342"/>
    <w:rsid w:val="00C079EE"/>
    <w:rsid w:val="00C07D6E"/>
    <w:rsid w:val="00C13B47"/>
    <w:rsid w:val="00C16DBE"/>
    <w:rsid w:val="00C17DA8"/>
    <w:rsid w:val="00C21FD4"/>
    <w:rsid w:val="00C22426"/>
    <w:rsid w:val="00C22F12"/>
    <w:rsid w:val="00C23BE8"/>
    <w:rsid w:val="00C3263A"/>
    <w:rsid w:val="00C35351"/>
    <w:rsid w:val="00C36BD4"/>
    <w:rsid w:val="00C37A9F"/>
    <w:rsid w:val="00C44112"/>
    <w:rsid w:val="00C46E10"/>
    <w:rsid w:val="00C47DF1"/>
    <w:rsid w:val="00C50436"/>
    <w:rsid w:val="00C51ADD"/>
    <w:rsid w:val="00C537AD"/>
    <w:rsid w:val="00C54CCD"/>
    <w:rsid w:val="00C56074"/>
    <w:rsid w:val="00C56092"/>
    <w:rsid w:val="00C57CD8"/>
    <w:rsid w:val="00C62B0F"/>
    <w:rsid w:val="00C62D28"/>
    <w:rsid w:val="00C634D5"/>
    <w:rsid w:val="00C66B76"/>
    <w:rsid w:val="00C71AAF"/>
    <w:rsid w:val="00C726EF"/>
    <w:rsid w:val="00C73A3E"/>
    <w:rsid w:val="00C74E9D"/>
    <w:rsid w:val="00C755DD"/>
    <w:rsid w:val="00C8105F"/>
    <w:rsid w:val="00C8257E"/>
    <w:rsid w:val="00C83326"/>
    <w:rsid w:val="00C85E83"/>
    <w:rsid w:val="00C85FD5"/>
    <w:rsid w:val="00C87310"/>
    <w:rsid w:val="00C91529"/>
    <w:rsid w:val="00C91622"/>
    <w:rsid w:val="00C94098"/>
    <w:rsid w:val="00C95D8F"/>
    <w:rsid w:val="00C95FE1"/>
    <w:rsid w:val="00C962E6"/>
    <w:rsid w:val="00C9693B"/>
    <w:rsid w:val="00C974A8"/>
    <w:rsid w:val="00CA1088"/>
    <w:rsid w:val="00CA2D0D"/>
    <w:rsid w:val="00CA4986"/>
    <w:rsid w:val="00CA519C"/>
    <w:rsid w:val="00CA70C4"/>
    <w:rsid w:val="00CA72E3"/>
    <w:rsid w:val="00CB2D9B"/>
    <w:rsid w:val="00CB38B9"/>
    <w:rsid w:val="00CB5743"/>
    <w:rsid w:val="00CB6AD6"/>
    <w:rsid w:val="00CC0361"/>
    <w:rsid w:val="00CC085B"/>
    <w:rsid w:val="00CC09CA"/>
    <w:rsid w:val="00CC0A3E"/>
    <w:rsid w:val="00CC16BB"/>
    <w:rsid w:val="00CC2395"/>
    <w:rsid w:val="00CC4889"/>
    <w:rsid w:val="00CC6DDF"/>
    <w:rsid w:val="00CC79A4"/>
    <w:rsid w:val="00CD04E0"/>
    <w:rsid w:val="00CD3A55"/>
    <w:rsid w:val="00CD3C8B"/>
    <w:rsid w:val="00CD4FA5"/>
    <w:rsid w:val="00CD552D"/>
    <w:rsid w:val="00CD6E35"/>
    <w:rsid w:val="00CE0398"/>
    <w:rsid w:val="00CE0C5C"/>
    <w:rsid w:val="00CE0EAC"/>
    <w:rsid w:val="00CE12AD"/>
    <w:rsid w:val="00CE251B"/>
    <w:rsid w:val="00CE2BFE"/>
    <w:rsid w:val="00CE431E"/>
    <w:rsid w:val="00CF2600"/>
    <w:rsid w:val="00CF3442"/>
    <w:rsid w:val="00CF4118"/>
    <w:rsid w:val="00CF5B47"/>
    <w:rsid w:val="00CF6014"/>
    <w:rsid w:val="00D000AD"/>
    <w:rsid w:val="00D00295"/>
    <w:rsid w:val="00D007CB"/>
    <w:rsid w:val="00D023C2"/>
    <w:rsid w:val="00D037E9"/>
    <w:rsid w:val="00D03C6C"/>
    <w:rsid w:val="00D03D19"/>
    <w:rsid w:val="00D078DF"/>
    <w:rsid w:val="00D109AE"/>
    <w:rsid w:val="00D10AC7"/>
    <w:rsid w:val="00D1194A"/>
    <w:rsid w:val="00D11FA5"/>
    <w:rsid w:val="00D12663"/>
    <w:rsid w:val="00D145D3"/>
    <w:rsid w:val="00D16F9C"/>
    <w:rsid w:val="00D25741"/>
    <w:rsid w:val="00D25D34"/>
    <w:rsid w:val="00D263C7"/>
    <w:rsid w:val="00D26DD4"/>
    <w:rsid w:val="00D272D2"/>
    <w:rsid w:val="00D30E4D"/>
    <w:rsid w:val="00D31272"/>
    <w:rsid w:val="00D33874"/>
    <w:rsid w:val="00D33BC2"/>
    <w:rsid w:val="00D36D8B"/>
    <w:rsid w:val="00D43290"/>
    <w:rsid w:val="00D432C3"/>
    <w:rsid w:val="00D43573"/>
    <w:rsid w:val="00D437EA"/>
    <w:rsid w:val="00D43943"/>
    <w:rsid w:val="00D4585F"/>
    <w:rsid w:val="00D45BC9"/>
    <w:rsid w:val="00D464B1"/>
    <w:rsid w:val="00D466D4"/>
    <w:rsid w:val="00D47064"/>
    <w:rsid w:val="00D478A9"/>
    <w:rsid w:val="00D51C25"/>
    <w:rsid w:val="00D52480"/>
    <w:rsid w:val="00D52543"/>
    <w:rsid w:val="00D52C40"/>
    <w:rsid w:val="00D53748"/>
    <w:rsid w:val="00D53EA8"/>
    <w:rsid w:val="00D54BE4"/>
    <w:rsid w:val="00D5557C"/>
    <w:rsid w:val="00D558CC"/>
    <w:rsid w:val="00D56A0D"/>
    <w:rsid w:val="00D57C40"/>
    <w:rsid w:val="00D60E36"/>
    <w:rsid w:val="00D6217D"/>
    <w:rsid w:val="00D629D1"/>
    <w:rsid w:val="00D644EF"/>
    <w:rsid w:val="00D65932"/>
    <w:rsid w:val="00D7051C"/>
    <w:rsid w:val="00D70886"/>
    <w:rsid w:val="00D717E7"/>
    <w:rsid w:val="00D71C19"/>
    <w:rsid w:val="00D71F4A"/>
    <w:rsid w:val="00D72B2F"/>
    <w:rsid w:val="00D73C75"/>
    <w:rsid w:val="00D74326"/>
    <w:rsid w:val="00D7442A"/>
    <w:rsid w:val="00D749AF"/>
    <w:rsid w:val="00D75CFD"/>
    <w:rsid w:val="00D80D63"/>
    <w:rsid w:val="00D8224F"/>
    <w:rsid w:val="00D82BD2"/>
    <w:rsid w:val="00D848D2"/>
    <w:rsid w:val="00D8587C"/>
    <w:rsid w:val="00D87260"/>
    <w:rsid w:val="00D87624"/>
    <w:rsid w:val="00D927BD"/>
    <w:rsid w:val="00D95A6E"/>
    <w:rsid w:val="00D978C8"/>
    <w:rsid w:val="00D97BB7"/>
    <w:rsid w:val="00DA1155"/>
    <w:rsid w:val="00DA36D3"/>
    <w:rsid w:val="00DA4152"/>
    <w:rsid w:val="00DA4881"/>
    <w:rsid w:val="00DA666D"/>
    <w:rsid w:val="00DA6C85"/>
    <w:rsid w:val="00DB01DF"/>
    <w:rsid w:val="00DB1545"/>
    <w:rsid w:val="00DB3F6F"/>
    <w:rsid w:val="00DB4594"/>
    <w:rsid w:val="00DB4EDE"/>
    <w:rsid w:val="00DB5554"/>
    <w:rsid w:val="00DB77AD"/>
    <w:rsid w:val="00DC06DC"/>
    <w:rsid w:val="00DC07DC"/>
    <w:rsid w:val="00DC19BB"/>
    <w:rsid w:val="00DC3626"/>
    <w:rsid w:val="00DC48F9"/>
    <w:rsid w:val="00DD0110"/>
    <w:rsid w:val="00DD5884"/>
    <w:rsid w:val="00DD5FF1"/>
    <w:rsid w:val="00DD6DC1"/>
    <w:rsid w:val="00DD733F"/>
    <w:rsid w:val="00DE0E20"/>
    <w:rsid w:val="00DE12CA"/>
    <w:rsid w:val="00DE1E75"/>
    <w:rsid w:val="00DE2628"/>
    <w:rsid w:val="00DE3A88"/>
    <w:rsid w:val="00DE5202"/>
    <w:rsid w:val="00DE56DD"/>
    <w:rsid w:val="00DE6EA0"/>
    <w:rsid w:val="00DF0490"/>
    <w:rsid w:val="00DF06CF"/>
    <w:rsid w:val="00DF783E"/>
    <w:rsid w:val="00E0076D"/>
    <w:rsid w:val="00E03AC5"/>
    <w:rsid w:val="00E040DC"/>
    <w:rsid w:val="00E05923"/>
    <w:rsid w:val="00E06E5D"/>
    <w:rsid w:val="00E1184E"/>
    <w:rsid w:val="00E1222E"/>
    <w:rsid w:val="00E13A49"/>
    <w:rsid w:val="00E13D75"/>
    <w:rsid w:val="00E14941"/>
    <w:rsid w:val="00E14DBB"/>
    <w:rsid w:val="00E17EE5"/>
    <w:rsid w:val="00E20517"/>
    <w:rsid w:val="00E20FF8"/>
    <w:rsid w:val="00E21ABE"/>
    <w:rsid w:val="00E22D7A"/>
    <w:rsid w:val="00E23C5A"/>
    <w:rsid w:val="00E25B0D"/>
    <w:rsid w:val="00E3048F"/>
    <w:rsid w:val="00E336F0"/>
    <w:rsid w:val="00E33F49"/>
    <w:rsid w:val="00E3491C"/>
    <w:rsid w:val="00E36FB9"/>
    <w:rsid w:val="00E408B5"/>
    <w:rsid w:val="00E42B39"/>
    <w:rsid w:val="00E44567"/>
    <w:rsid w:val="00E44C9A"/>
    <w:rsid w:val="00E4598B"/>
    <w:rsid w:val="00E50BF3"/>
    <w:rsid w:val="00E542EF"/>
    <w:rsid w:val="00E54820"/>
    <w:rsid w:val="00E563C9"/>
    <w:rsid w:val="00E605C0"/>
    <w:rsid w:val="00E6507A"/>
    <w:rsid w:val="00E66080"/>
    <w:rsid w:val="00E66AE9"/>
    <w:rsid w:val="00E66EE3"/>
    <w:rsid w:val="00E704FC"/>
    <w:rsid w:val="00E72123"/>
    <w:rsid w:val="00E72E3E"/>
    <w:rsid w:val="00E737C1"/>
    <w:rsid w:val="00E73FC5"/>
    <w:rsid w:val="00E74CA5"/>
    <w:rsid w:val="00E76254"/>
    <w:rsid w:val="00E76C6B"/>
    <w:rsid w:val="00E76DB6"/>
    <w:rsid w:val="00E8073F"/>
    <w:rsid w:val="00E84315"/>
    <w:rsid w:val="00E8545C"/>
    <w:rsid w:val="00E85E72"/>
    <w:rsid w:val="00E87985"/>
    <w:rsid w:val="00E91822"/>
    <w:rsid w:val="00E91E30"/>
    <w:rsid w:val="00E9290C"/>
    <w:rsid w:val="00E92C7F"/>
    <w:rsid w:val="00E95062"/>
    <w:rsid w:val="00E968B1"/>
    <w:rsid w:val="00E96DBD"/>
    <w:rsid w:val="00EA308F"/>
    <w:rsid w:val="00EA38A9"/>
    <w:rsid w:val="00EA40FD"/>
    <w:rsid w:val="00EA56A6"/>
    <w:rsid w:val="00EA724B"/>
    <w:rsid w:val="00EB004A"/>
    <w:rsid w:val="00EB1E50"/>
    <w:rsid w:val="00EB2654"/>
    <w:rsid w:val="00EB4A51"/>
    <w:rsid w:val="00EB6E8A"/>
    <w:rsid w:val="00EB70C4"/>
    <w:rsid w:val="00EC02F2"/>
    <w:rsid w:val="00EC1FA9"/>
    <w:rsid w:val="00EC4AF9"/>
    <w:rsid w:val="00EC5AF7"/>
    <w:rsid w:val="00ED0385"/>
    <w:rsid w:val="00ED139F"/>
    <w:rsid w:val="00ED28C0"/>
    <w:rsid w:val="00ED3516"/>
    <w:rsid w:val="00ED6D17"/>
    <w:rsid w:val="00ED6F60"/>
    <w:rsid w:val="00EE1868"/>
    <w:rsid w:val="00EE2A79"/>
    <w:rsid w:val="00EE4BAB"/>
    <w:rsid w:val="00EE6673"/>
    <w:rsid w:val="00EF0D98"/>
    <w:rsid w:val="00EF194A"/>
    <w:rsid w:val="00EF4788"/>
    <w:rsid w:val="00EF5F3E"/>
    <w:rsid w:val="00EF6D29"/>
    <w:rsid w:val="00F01038"/>
    <w:rsid w:val="00F01543"/>
    <w:rsid w:val="00F026C6"/>
    <w:rsid w:val="00F04D2E"/>
    <w:rsid w:val="00F0511E"/>
    <w:rsid w:val="00F05D27"/>
    <w:rsid w:val="00F0609F"/>
    <w:rsid w:val="00F06F60"/>
    <w:rsid w:val="00F10DC7"/>
    <w:rsid w:val="00F11509"/>
    <w:rsid w:val="00F117D5"/>
    <w:rsid w:val="00F1379F"/>
    <w:rsid w:val="00F14202"/>
    <w:rsid w:val="00F1427D"/>
    <w:rsid w:val="00F15504"/>
    <w:rsid w:val="00F156FB"/>
    <w:rsid w:val="00F1670B"/>
    <w:rsid w:val="00F173A2"/>
    <w:rsid w:val="00F2009A"/>
    <w:rsid w:val="00F21402"/>
    <w:rsid w:val="00F226B6"/>
    <w:rsid w:val="00F246B7"/>
    <w:rsid w:val="00F24770"/>
    <w:rsid w:val="00F24FA3"/>
    <w:rsid w:val="00F255AC"/>
    <w:rsid w:val="00F269C6"/>
    <w:rsid w:val="00F27AFE"/>
    <w:rsid w:val="00F30461"/>
    <w:rsid w:val="00F3152F"/>
    <w:rsid w:val="00F3219A"/>
    <w:rsid w:val="00F321AA"/>
    <w:rsid w:val="00F3258D"/>
    <w:rsid w:val="00F327EA"/>
    <w:rsid w:val="00F35FA9"/>
    <w:rsid w:val="00F37D29"/>
    <w:rsid w:val="00F43CCE"/>
    <w:rsid w:val="00F44FE0"/>
    <w:rsid w:val="00F51BD1"/>
    <w:rsid w:val="00F51E84"/>
    <w:rsid w:val="00F520C7"/>
    <w:rsid w:val="00F52491"/>
    <w:rsid w:val="00F5441D"/>
    <w:rsid w:val="00F601CA"/>
    <w:rsid w:val="00F62754"/>
    <w:rsid w:val="00F62F44"/>
    <w:rsid w:val="00F6312A"/>
    <w:rsid w:val="00F632BD"/>
    <w:rsid w:val="00F654DF"/>
    <w:rsid w:val="00F67F42"/>
    <w:rsid w:val="00F70529"/>
    <w:rsid w:val="00F74EB1"/>
    <w:rsid w:val="00F762FD"/>
    <w:rsid w:val="00F763BD"/>
    <w:rsid w:val="00F80B43"/>
    <w:rsid w:val="00F8244F"/>
    <w:rsid w:val="00F82D8D"/>
    <w:rsid w:val="00F8418D"/>
    <w:rsid w:val="00F8460F"/>
    <w:rsid w:val="00F86528"/>
    <w:rsid w:val="00F871AE"/>
    <w:rsid w:val="00F879F0"/>
    <w:rsid w:val="00F91FD0"/>
    <w:rsid w:val="00F927FD"/>
    <w:rsid w:val="00F93304"/>
    <w:rsid w:val="00F9437E"/>
    <w:rsid w:val="00F94860"/>
    <w:rsid w:val="00F95E44"/>
    <w:rsid w:val="00F97BF4"/>
    <w:rsid w:val="00FA2305"/>
    <w:rsid w:val="00FA29CF"/>
    <w:rsid w:val="00FA53FE"/>
    <w:rsid w:val="00FA5F88"/>
    <w:rsid w:val="00FB0996"/>
    <w:rsid w:val="00FB2F4B"/>
    <w:rsid w:val="00FB37D1"/>
    <w:rsid w:val="00FB4464"/>
    <w:rsid w:val="00FB74AF"/>
    <w:rsid w:val="00FC0597"/>
    <w:rsid w:val="00FD08CB"/>
    <w:rsid w:val="00FD12FF"/>
    <w:rsid w:val="00FD178E"/>
    <w:rsid w:val="00FD1FA5"/>
    <w:rsid w:val="00FD4F95"/>
    <w:rsid w:val="00FD5B5C"/>
    <w:rsid w:val="00FD6C9A"/>
    <w:rsid w:val="00FE031E"/>
    <w:rsid w:val="00FE04D6"/>
    <w:rsid w:val="00FE0F1A"/>
    <w:rsid w:val="00FE3167"/>
    <w:rsid w:val="00FE4368"/>
    <w:rsid w:val="00FE6E09"/>
    <w:rsid w:val="00FF0D05"/>
    <w:rsid w:val="00FF1C95"/>
    <w:rsid w:val="00FF3469"/>
    <w:rsid w:val="00FF50C5"/>
    <w:rsid w:val="00FF622E"/>
    <w:rsid w:val="00FF75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5C4AB4"/>
  <w15:docId w15:val="{440F0E6D-DEE0-433B-8606-79A42EB4D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72D"/>
  </w:style>
  <w:style w:type="paragraph" w:styleId="Heading1">
    <w:name w:val="heading 1"/>
    <w:basedOn w:val="Normal"/>
    <w:link w:val="Heading1Char"/>
    <w:uiPriority w:val="9"/>
    <w:qFormat/>
    <w:rsid w:val="0070072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07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072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70072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862A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862A4A"/>
  </w:style>
  <w:style w:type="table" w:styleId="TableGrid">
    <w:name w:val="Table Grid"/>
    <w:basedOn w:val="TableNormal"/>
    <w:uiPriority w:val="39"/>
    <w:rsid w:val="00AA7E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7E9B"/>
    <w:pPr>
      <w:ind w:left="720"/>
      <w:contextualSpacing/>
    </w:pPr>
  </w:style>
  <w:style w:type="paragraph" w:styleId="NoSpacing">
    <w:name w:val="No Spacing"/>
    <w:uiPriority w:val="1"/>
    <w:qFormat/>
    <w:rsid w:val="00F24FA3"/>
    <w:pPr>
      <w:spacing w:after="0" w:line="240" w:lineRule="auto"/>
    </w:pPr>
  </w:style>
  <w:style w:type="paragraph" w:styleId="Header">
    <w:name w:val="header"/>
    <w:basedOn w:val="Normal"/>
    <w:link w:val="HeaderChar"/>
    <w:unhideWhenUsed/>
    <w:rsid w:val="00DE0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E0E20"/>
  </w:style>
  <w:style w:type="paragraph" w:styleId="Footer">
    <w:name w:val="footer"/>
    <w:basedOn w:val="Normal"/>
    <w:link w:val="FooterChar"/>
    <w:uiPriority w:val="99"/>
    <w:unhideWhenUsed/>
    <w:rsid w:val="00DE0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E20"/>
  </w:style>
  <w:style w:type="paragraph" w:styleId="BalloonText">
    <w:name w:val="Balloon Text"/>
    <w:basedOn w:val="Normal"/>
    <w:link w:val="BalloonTextChar"/>
    <w:uiPriority w:val="99"/>
    <w:semiHidden/>
    <w:unhideWhenUsed/>
    <w:rsid w:val="00675F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FB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5DE2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482BDB"/>
    <w:pPr>
      <w:spacing w:after="240" w:line="36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482BDB"/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go">
    <w:name w:val="go"/>
    <w:basedOn w:val="DefaultParagraphFont"/>
    <w:rsid w:val="00AE1547"/>
  </w:style>
  <w:style w:type="character" w:customStyle="1" w:styleId="Mention1">
    <w:name w:val="Mention1"/>
    <w:basedOn w:val="DefaultParagraphFont"/>
    <w:uiPriority w:val="99"/>
    <w:semiHidden/>
    <w:unhideWhenUsed/>
    <w:rsid w:val="00AE1547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DD5884"/>
    <w:rPr>
      <w:b/>
      <w:bCs/>
    </w:rPr>
  </w:style>
  <w:style w:type="character" w:customStyle="1" w:styleId="st">
    <w:name w:val="st"/>
    <w:basedOn w:val="DefaultParagraphFont"/>
    <w:rsid w:val="00D8762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224A"/>
    <w:rPr>
      <w:color w:val="808080"/>
      <w:shd w:val="clear" w:color="auto" w:fill="E6E6E6"/>
    </w:rPr>
  </w:style>
  <w:style w:type="paragraph" w:customStyle="1" w:styleId="m8755192531268427637ydpc2fb3e02yiv4971774473msonormal">
    <w:name w:val="m_8755192531268427637ydpc2fb3e02yiv4971774473msonormal"/>
    <w:basedOn w:val="Normal"/>
    <w:rsid w:val="006C2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06B3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53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1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28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62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665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960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9820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4289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2376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394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1494183">
                              <w:marLeft w:val="3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4700166">
                              <w:marLeft w:val="3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8868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7387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9997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5839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1609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4877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741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5750899">
                              <w:marLeft w:val="36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297924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65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1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8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4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9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8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2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22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2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5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2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mnsuet.edu.pk" TargetMode="External"/><Relationship Id="rId1" Type="http://schemas.openxmlformats.org/officeDocument/2006/relationships/hyperlink" Target="mailto:registrar@mnsuet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428AEF-AC4D-4FBF-ADAB-4A87AA10E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1</Pages>
  <Words>113</Words>
  <Characters>531</Characters>
  <Application>Microsoft Office Word</Application>
  <DocSecurity>0</DocSecurity>
  <Lines>75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bon</dc:creator>
  <cp:lastModifiedBy>Engr. Ali Husnain Arshad</cp:lastModifiedBy>
  <cp:revision>295</cp:revision>
  <cp:lastPrinted>2023-10-17T05:43:00Z</cp:lastPrinted>
  <dcterms:created xsi:type="dcterms:W3CDTF">2018-02-13T09:13:00Z</dcterms:created>
  <dcterms:modified xsi:type="dcterms:W3CDTF">2023-10-19T09:48:00Z</dcterms:modified>
</cp:coreProperties>
</file>